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A3244" w:rsidRDefault="00692B16">
      <w:r>
        <w:t xml:space="preserve">1.Pro </w:t>
      </w:r>
      <w:proofErr w:type="spellStart"/>
      <w:r>
        <w:t>javascript</w:t>
      </w:r>
      <w:proofErr w:type="spellEnd"/>
      <w:r>
        <w:t xml:space="preserve"> patterns</w:t>
      </w:r>
    </w:p>
    <w:p w:rsidR="00692B16" w:rsidRDefault="00692B16">
      <w:r>
        <w:t xml:space="preserve">2.Funtional </w:t>
      </w:r>
      <w:proofErr w:type="spellStart"/>
      <w:r>
        <w:t>javascript</w:t>
      </w:r>
      <w:proofErr w:type="spellEnd"/>
    </w:p>
    <w:p w:rsidR="00692B16" w:rsidRDefault="00692B16">
      <w:r>
        <w:t xml:space="preserve">3.High performance </w:t>
      </w:r>
      <w:proofErr w:type="spellStart"/>
      <w:r>
        <w:t>javascript</w:t>
      </w:r>
      <w:proofErr w:type="spellEnd"/>
    </w:p>
    <w:p w:rsidR="00692B16" w:rsidRDefault="00692B16">
      <w:r>
        <w:t>4.javascript ninja</w:t>
      </w:r>
    </w:p>
    <w:p w:rsidR="00692B16" w:rsidRDefault="00692B16">
      <w:r>
        <w:t xml:space="preserve">5.Programming </w:t>
      </w:r>
      <w:proofErr w:type="spellStart"/>
      <w:r>
        <w:t>javascrippt</w:t>
      </w:r>
      <w:proofErr w:type="spellEnd"/>
      <w:r>
        <w:t xml:space="preserve"> applications</w:t>
      </w:r>
    </w:p>
    <w:p w:rsidR="00692B16" w:rsidRDefault="00692B16">
      <w:r>
        <w:t xml:space="preserve">6.Async </w:t>
      </w:r>
      <w:proofErr w:type="spellStart"/>
      <w:r>
        <w:t>javscript</w:t>
      </w:r>
      <w:proofErr w:type="spellEnd"/>
    </w:p>
    <w:p w:rsidR="00692B16" w:rsidRDefault="00692B16">
      <w:r>
        <w:t xml:space="preserve">7.Understanding </w:t>
      </w:r>
      <w:proofErr w:type="spellStart"/>
      <w:r>
        <w:t>Ecam</w:t>
      </w:r>
      <w:proofErr w:type="spellEnd"/>
      <w:r>
        <w:t xml:space="preserve"> script 6</w:t>
      </w:r>
    </w:p>
    <w:p w:rsidR="00692B16" w:rsidRDefault="00692B16">
      <w:r>
        <w:t xml:space="preserve">8.Human </w:t>
      </w:r>
      <w:proofErr w:type="spellStart"/>
      <w:r>
        <w:t>javascript</w:t>
      </w:r>
      <w:proofErr w:type="spellEnd"/>
    </w:p>
    <w:p w:rsidR="00692B16" w:rsidRDefault="00692B16">
      <w:r>
        <w:t>9.Javascript design patterns</w:t>
      </w:r>
    </w:p>
    <w:p w:rsidR="00692B16" w:rsidRDefault="00692B16">
      <w:r>
        <w:t>10.javascript is sexy</w:t>
      </w:r>
    </w:p>
    <w:p w:rsidR="00692B16" w:rsidRDefault="00692B16">
      <w:r>
        <w:t>.........................................................................................***************************************..............................................................................................................</w:t>
      </w:r>
    </w:p>
    <w:p w:rsidR="00692B16" w:rsidRDefault="00692B16"/>
    <w:p w:rsidR="00692B16" w:rsidRDefault="00692B16">
      <w:r>
        <w:t xml:space="preserve">1.Pro angular </w:t>
      </w:r>
      <w:proofErr w:type="spellStart"/>
      <w:r>
        <w:t>js</w:t>
      </w:r>
      <w:proofErr w:type="spellEnd"/>
    </w:p>
    <w:p w:rsidR="00692B16" w:rsidRDefault="00692B16">
      <w:r>
        <w:t xml:space="preserve">2.Professional angular </w:t>
      </w:r>
      <w:proofErr w:type="spellStart"/>
      <w:r>
        <w:t>js</w:t>
      </w:r>
      <w:proofErr w:type="spellEnd"/>
    </w:p>
    <w:p w:rsidR="00692B16" w:rsidRDefault="00692B16">
      <w:r>
        <w:t xml:space="preserve">3.Angular </w:t>
      </w:r>
      <w:proofErr w:type="spellStart"/>
      <w:r>
        <w:t>js</w:t>
      </w:r>
      <w:proofErr w:type="spellEnd"/>
      <w:r>
        <w:t xml:space="preserve"> by example</w:t>
      </w:r>
    </w:p>
    <w:p w:rsidR="00692B16" w:rsidRDefault="00692B16">
      <w:r>
        <w:t xml:space="preserve">4.Angular </w:t>
      </w:r>
      <w:proofErr w:type="spellStart"/>
      <w:r>
        <w:t>js</w:t>
      </w:r>
      <w:proofErr w:type="spellEnd"/>
      <w:r>
        <w:t xml:space="preserve"> web application development cookbook</w:t>
      </w:r>
    </w:p>
    <w:p w:rsidR="00692B16" w:rsidRDefault="00692B16">
      <w:r>
        <w:t xml:space="preserve">5.Mastering Web application development with </w:t>
      </w:r>
      <w:proofErr w:type="spellStart"/>
      <w:r>
        <w:t>angularjs</w:t>
      </w:r>
      <w:proofErr w:type="spellEnd"/>
    </w:p>
    <w:p w:rsidR="00692B16" w:rsidRDefault="00692B16">
      <w:r>
        <w:t xml:space="preserve">6.Angular </w:t>
      </w:r>
      <w:proofErr w:type="spellStart"/>
      <w:r>
        <w:t>js</w:t>
      </w:r>
      <w:proofErr w:type="spellEnd"/>
      <w:r>
        <w:t xml:space="preserve"> testing cook</w:t>
      </w:r>
    </w:p>
    <w:p w:rsidR="00692B16" w:rsidRDefault="00692B16">
      <w:r>
        <w:t>7.basics of react</w:t>
      </w:r>
    </w:p>
    <w:p w:rsidR="00692B16" w:rsidRDefault="00692B16"/>
    <w:p w:rsidR="00692B16" w:rsidRDefault="00692B16">
      <w:r>
        <w:t>.....................................................................................""""""""""""""""""""""""""""""""""""""""""""""""""""""""'...........................................................................................</w:t>
      </w:r>
    </w:p>
    <w:p w:rsidR="00692B16" w:rsidRDefault="00692B16"/>
    <w:p w:rsidR="00692B16" w:rsidRDefault="00692B16">
      <w:r>
        <w:t xml:space="preserve">1.Proffesional </w:t>
      </w:r>
      <w:proofErr w:type="spellStart"/>
      <w:r>
        <w:t>nodejs</w:t>
      </w:r>
      <w:proofErr w:type="spellEnd"/>
      <w:r>
        <w:t xml:space="preserve"> book</w:t>
      </w:r>
    </w:p>
    <w:p w:rsidR="00692B16" w:rsidRDefault="00692B16">
      <w:pPr>
        <w:rPr>
          <w:rFonts w:ascii="Segoe UI" w:hAnsi="Segoe UI" w:cs="Segoe UI"/>
          <w:color w:val="41423B"/>
          <w:sz w:val="29"/>
          <w:szCs w:val="29"/>
          <w:shd w:val="clear" w:color="auto" w:fill="FFFFFF"/>
        </w:rPr>
      </w:pPr>
      <w:r>
        <w:t>2. S</w:t>
      </w:r>
      <w:r>
        <w:rPr>
          <w:rStyle w:val="Emphasis"/>
          <w:rFonts w:ascii="Segoe UI" w:hAnsi="Segoe UI" w:cs="Segoe UI"/>
          <w:color w:val="41423B"/>
          <w:sz w:val="29"/>
          <w:szCs w:val="29"/>
          <w:bdr w:val="none" w:sz="0" w:space="0" w:color="auto" w:frame="1"/>
          <w:shd w:val="clear" w:color="auto" w:fill="FFFFFF"/>
        </w:rPr>
        <w:t>mashing Node.js: JavaScript Everywhere</w:t>
      </w:r>
      <w:r>
        <w:rPr>
          <w:rFonts w:ascii="Segoe UI" w:hAnsi="Segoe UI" w:cs="Segoe UI"/>
          <w:color w:val="41423B"/>
          <w:sz w:val="29"/>
          <w:szCs w:val="29"/>
          <w:shd w:val="clear" w:color="auto" w:fill="FFFFFF"/>
        </w:rPr>
        <w:t>, by Guillermo Rauch</w:t>
      </w:r>
    </w:p>
    <w:p w:rsidR="00692B16" w:rsidRDefault="00692B16">
      <w:pPr>
        <w:rPr>
          <w:rFonts w:ascii="Segoe UI" w:hAnsi="Segoe UI" w:cs="Segoe UI"/>
          <w:color w:val="41423B"/>
          <w:sz w:val="29"/>
          <w:szCs w:val="29"/>
          <w:shd w:val="clear" w:color="auto" w:fill="FFFFFF"/>
        </w:rPr>
      </w:pPr>
      <w:r>
        <w:rPr>
          <w:rFonts w:ascii="Segoe UI" w:hAnsi="Segoe UI" w:cs="Segoe UI"/>
          <w:color w:val="41423B"/>
          <w:sz w:val="29"/>
          <w:szCs w:val="29"/>
          <w:shd w:val="clear" w:color="auto" w:fill="FFFFFF"/>
        </w:rPr>
        <w:t>3.nodejs in action</w:t>
      </w:r>
    </w:p>
    <w:p w:rsidR="00692B16" w:rsidRDefault="00692B16">
      <w:pPr>
        <w:rPr>
          <w:rFonts w:ascii="Segoe UI" w:hAnsi="Segoe UI" w:cs="Segoe UI"/>
          <w:color w:val="41423B"/>
          <w:sz w:val="29"/>
          <w:szCs w:val="29"/>
          <w:shd w:val="clear" w:color="auto" w:fill="FFFFFF"/>
        </w:rPr>
      </w:pPr>
      <w:r>
        <w:rPr>
          <w:rFonts w:ascii="Segoe UI" w:hAnsi="Segoe UI" w:cs="Segoe UI"/>
          <w:color w:val="41423B"/>
          <w:sz w:val="29"/>
          <w:szCs w:val="29"/>
          <w:shd w:val="clear" w:color="auto" w:fill="FFFFFF"/>
        </w:rPr>
        <w:t>4.nodejs in practice</w:t>
      </w:r>
    </w:p>
    <w:p w:rsidR="00692B16" w:rsidRDefault="00692B16" w:rsidP="00692B16">
      <w:pPr>
        <w:pStyle w:val="Heading2"/>
        <w:shd w:val="clear" w:color="auto" w:fill="FCFCFC"/>
        <w:spacing w:before="0" w:beforeAutospacing="0" w:after="120" w:afterAutospacing="0" w:line="288" w:lineRule="atLeast"/>
        <w:rPr>
          <w:rFonts w:ascii="Inconsolata" w:hAnsi="Inconsolata"/>
          <w:color w:val="222222"/>
          <w:sz w:val="34"/>
          <w:szCs w:val="34"/>
        </w:rPr>
      </w:pPr>
      <w:r>
        <w:rPr>
          <w:rFonts w:ascii="Segoe UI" w:hAnsi="Segoe UI" w:cs="Segoe UI"/>
          <w:color w:val="41423B"/>
          <w:sz w:val="29"/>
          <w:szCs w:val="29"/>
          <w:shd w:val="clear" w:color="auto" w:fill="FFFFFF"/>
        </w:rPr>
        <w:t>5.</w:t>
      </w:r>
      <w:r w:rsidRPr="00692B16">
        <w:rPr>
          <w:rFonts w:ascii="Inconsolata" w:hAnsi="Inconsolata"/>
          <w:color w:val="222222"/>
          <w:sz w:val="34"/>
          <w:szCs w:val="34"/>
        </w:rPr>
        <w:t xml:space="preserve"> </w:t>
      </w:r>
      <w:proofErr w:type="spellStart"/>
      <w:r w:rsidRPr="00692B16">
        <w:rPr>
          <w:rFonts w:ascii="Inconsolata" w:hAnsi="Inconsolata"/>
          <w:color w:val="222222"/>
          <w:sz w:val="34"/>
          <w:szCs w:val="34"/>
        </w:rPr>
        <w:t>astering</w:t>
      </w:r>
      <w:proofErr w:type="spellEnd"/>
      <w:r w:rsidRPr="00692B16">
        <w:rPr>
          <w:rFonts w:ascii="Inconsolata" w:hAnsi="Inconsolata"/>
          <w:color w:val="222222"/>
          <w:sz w:val="34"/>
          <w:szCs w:val="34"/>
        </w:rPr>
        <w:t xml:space="preserve"> Node.js - TJ </w:t>
      </w:r>
      <w:proofErr w:type="spellStart"/>
      <w:r w:rsidRPr="00692B16">
        <w:rPr>
          <w:rFonts w:ascii="Inconsolata" w:hAnsi="Inconsolata"/>
          <w:color w:val="222222"/>
          <w:sz w:val="34"/>
          <w:szCs w:val="34"/>
        </w:rPr>
        <w:t>Holowaychuck</w:t>
      </w:r>
      <w:proofErr w:type="spellEnd"/>
    </w:p>
    <w:p w:rsidR="00692B16" w:rsidRDefault="00692B16" w:rsidP="00692B16">
      <w:pPr>
        <w:pStyle w:val="Heading2"/>
        <w:shd w:val="clear" w:color="auto" w:fill="FCFCFC"/>
        <w:spacing w:before="0" w:beforeAutospacing="0" w:after="120" w:afterAutospacing="0" w:line="288" w:lineRule="atLeast"/>
        <w:rPr>
          <w:rFonts w:ascii="Inconsolata" w:hAnsi="Inconsolata"/>
          <w:color w:val="222222"/>
          <w:sz w:val="34"/>
          <w:szCs w:val="34"/>
        </w:rPr>
      </w:pPr>
      <w:r>
        <w:rPr>
          <w:rFonts w:ascii="Inconsolata" w:hAnsi="Inconsolata"/>
          <w:color w:val="222222"/>
          <w:sz w:val="34"/>
          <w:szCs w:val="34"/>
        </w:rPr>
        <w:t xml:space="preserve">6.Pro node </w:t>
      </w:r>
      <w:proofErr w:type="spellStart"/>
      <w:r>
        <w:rPr>
          <w:rFonts w:ascii="Inconsolata" w:hAnsi="Inconsolata"/>
          <w:color w:val="222222"/>
          <w:sz w:val="34"/>
          <w:szCs w:val="34"/>
        </w:rPr>
        <w:t>js</w:t>
      </w:r>
      <w:proofErr w:type="spellEnd"/>
      <w:r>
        <w:rPr>
          <w:rFonts w:ascii="Inconsolata" w:hAnsi="Inconsolata"/>
          <w:color w:val="222222"/>
          <w:sz w:val="34"/>
          <w:szCs w:val="34"/>
        </w:rPr>
        <w:t xml:space="preserve"> developer</w:t>
      </w:r>
    </w:p>
    <w:p w:rsidR="00692B16" w:rsidRDefault="00692B16" w:rsidP="00692B16">
      <w:pPr>
        <w:pStyle w:val="Heading2"/>
        <w:shd w:val="clear" w:color="auto" w:fill="FCFCFC"/>
        <w:spacing w:before="0" w:beforeAutospacing="0" w:after="120" w:afterAutospacing="0" w:line="288" w:lineRule="atLeast"/>
        <w:rPr>
          <w:rFonts w:ascii="Inconsolata" w:hAnsi="Inconsolata"/>
          <w:color w:val="222222"/>
          <w:sz w:val="34"/>
          <w:szCs w:val="34"/>
        </w:rPr>
      </w:pPr>
      <w:r>
        <w:rPr>
          <w:rFonts w:ascii="Inconsolata" w:hAnsi="Inconsolata"/>
          <w:color w:val="222222"/>
          <w:sz w:val="34"/>
          <w:szCs w:val="34"/>
        </w:rPr>
        <w:t xml:space="preserve">7.pro express </w:t>
      </w:r>
      <w:proofErr w:type="spellStart"/>
      <w:r>
        <w:rPr>
          <w:rFonts w:ascii="Inconsolata" w:hAnsi="Inconsolata"/>
          <w:color w:val="222222"/>
          <w:sz w:val="34"/>
          <w:szCs w:val="34"/>
        </w:rPr>
        <w:t>js</w:t>
      </w:r>
      <w:proofErr w:type="spellEnd"/>
    </w:p>
    <w:p w:rsidR="00692B16" w:rsidRDefault="00692B16" w:rsidP="00692B16">
      <w:pPr>
        <w:pStyle w:val="Heading2"/>
        <w:shd w:val="clear" w:color="auto" w:fill="FCFCFC"/>
        <w:spacing w:before="0" w:beforeAutospacing="0" w:after="120" w:afterAutospacing="0" w:line="288" w:lineRule="atLeast"/>
        <w:rPr>
          <w:rFonts w:ascii="Inconsolata" w:hAnsi="Inconsolata"/>
          <w:color w:val="222222"/>
          <w:sz w:val="34"/>
          <w:szCs w:val="34"/>
        </w:rPr>
      </w:pPr>
      <w:r>
        <w:rPr>
          <w:rFonts w:ascii="Inconsolata" w:hAnsi="Inconsolata"/>
          <w:color w:val="222222"/>
          <w:sz w:val="34"/>
          <w:szCs w:val="34"/>
        </w:rPr>
        <w:t xml:space="preserve">8.Web </w:t>
      </w:r>
      <w:proofErr w:type="spellStart"/>
      <w:r>
        <w:rPr>
          <w:rFonts w:ascii="Inconsolata" w:hAnsi="Inconsolata"/>
          <w:color w:val="222222"/>
          <w:sz w:val="34"/>
          <w:szCs w:val="34"/>
        </w:rPr>
        <w:t>deveoplemt</w:t>
      </w:r>
      <w:proofErr w:type="spellEnd"/>
      <w:r>
        <w:rPr>
          <w:rFonts w:ascii="Inconsolata" w:hAnsi="Inconsolata"/>
          <w:color w:val="222222"/>
          <w:sz w:val="34"/>
          <w:szCs w:val="34"/>
        </w:rPr>
        <w:t xml:space="preserve"> with node and express</w:t>
      </w:r>
    </w:p>
    <w:p w:rsidR="00692B16" w:rsidRDefault="00692B16" w:rsidP="00692B16">
      <w:pPr>
        <w:pStyle w:val="Heading2"/>
        <w:shd w:val="clear" w:color="auto" w:fill="FCFCFC"/>
        <w:spacing w:before="0" w:beforeAutospacing="0" w:after="120" w:afterAutospacing="0" w:line="288" w:lineRule="atLeast"/>
        <w:rPr>
          <w:rFonts w:ascii="Arial" w:hAnsi="Arial" w:cs="Arial"/>
          <w:color w:val="2A2E2E"/>
          <w:sz w:val="28"/>
          <w:szCs w:val="28"/>
        </w:rPr>
      </w:pPr>
      <w:r>
        <w:rPr>
          <w:rFonts w:ascii="Inconsolata" w:hAnsi="Inconsolata"/>
          <w:color w:val="222222"/>
          <w:sz w:val="34"/>
          <w:szCs w:val="34"/>
        </w:rPr>
        <w:t>9.</w:t>
      </w:r>
      <w:r w:rsidRPr="00692B16">
        <w:rPr>
          <w:rFonts w:ascii="Arial" w:hAnsi="Arial" w:cs="Arial"/>
          <w:color w:val="2A2E2E"/>
          <w:sz w:val="28"/>
          <w:szCs w:val="28"/>
        </w:rPr>
        <w:t xml:space="preserve"> </w:t>
      </w:r>
      <w:r>
        <w:rPr>
          <w:rFonts w:ascii="Arial" w:hAnsi="Arial" w:cs="Arial"/>
          <w:color w:val="2A2E2E"/>
          <w:sz w:val="28"/>
          <w:szCs w:val="28"/>
        </w:rPr>
        <w:t xml:space="preserve">Secure Your Node.js Web </w:t>
      </w:r>
      <w:proofErr w:type="spellStart"/>
      <w:r>
        <w:rPr>
          <w:rFonts w:ascii="Arial" w:hAnsi="Arial" w:cs="Arial"/>
          <w:color w:val="2A2E2E"/>
          <w:sz w:val="28"/>
          <w:szCs w:val="28"/>
        </w:rPr>
        <w:t>Applicaton</w:t>
      </w:r>
      <w:proofErr w:type="spellEnd"/>
      <w:r>
        <w:rPr>
          <w:rFonts w:ascii="Arial" w:hAnsi="Arial" w:cs="Arial"/>
          <w:color w:val="2A2E2E"/>
          <w:sz w:val="28"/>
          <w:szCs w:val="28"/>
        </w:rPr>
        <w:t>" to</w:t>
      </w:r>
    </w:p>
    <w:p w:rsidR="00692B16" w:rsidRDefault="00692B16" w:rsidP="00692B16">
      <w:pPr>
        <w:pStyle w:val="Heading2"/>
        <w:shd w:val="clear" w:color="auto" w:fill="FCFCFC"/>
        <w:spacing w:before="0" w:beforeAutospacing="0" w:after="120" w:afterAutospacing="0" w:line="288" w:lineRule="atLeast"/>
        <w:rPr>
          <w:rFonts w:ascii="Inconsolata" w:hAnsi="Inconsolata"/>
          <w:color w:val="222222"/>
          <w:sz w:val="34"/>
          <w:szCs w:val="34"/>
        </w:rPr>
      </w:pPr>
      <w:r>
        <w:rPr>
          <w:rFonts w:ascii="Arial" w:hAnsi="Arial" w:cs="Arial"/>
          <w:color w:val="2A2E2E"/>
          <w:sz w:val="28"/>
          <w:szCs w:val="28"/>
        </w:rPr>
        <w:t xml:space="preserve">10.Node craftsman </w:t>
      </w:r>
      <w:r>
        <w:rPr>
          <w:rFonts w:ascii="Inconsolata" w:hAnsi="Inconsolata"/>
          <w:color w:val="222222"/>
          <w:sz w:val="34"/>
          <w:szCs w:val="34"/>
        </w:rPr>
        <w:t>book</w:t>
      </w:r>
    </w:p>
    <w:p w:rsidR="00692B16" w:rsidRDefault="00692B16" w:rsidP="00692B16">
      <w:pPr>
        <w:pStyle w:val="Heading2"/>
        <w:shd w:val="clear" w:color="auto" w:fill="FCFCFC"/>
        <w:spacing w:before="0" w:beforeAutospacing="0" w:after="120" w:afterAutospacing="0" w:line="288" w:lineRule="atLeast"/>
        <w:rPr>
          <w:rFonts w:ascii="Inconsolata" w:hAnsi="Inconsolata"/>
          <w:color w:val="222222"/>
          <w:sz w:val="34"/>
          <w:szCs w:val="34"/>
        </w:rPr>
      </w:pPr>
    </w:p>
    <w:p w:rsidR="00692B16" w:rsidRDefault="00692B16" w:rsidP="00692B16">
      <w:pPr>
        <w:pStyle w:val="Heading2"/>
        <w:shd w:val="clear" w:color="auto" w:fill="FCFCFC"/>
        <w:spacing w:before="0" w:beforeAutospacing="0" w:after="120" w:afterAutospacing="0" w:line="288" w:lineRule="atLeast"/>
        <w:rPr>
          <w:rFonts w:ascii="Inconsolata" w:hAnsi="Inconsolata"/>
          <w:color w:val="222222"/>
          <w:sz w:val="34"/>
          <w:szCs w:val="34"/>
        </w:rPr>
      </w:pPr>
      <w:r>
        <w:rPr>
          <w:rFonts w:ascii="Inconsolata" w:hAnsi="Inconsolata"/>
          <w:color w:val="222222"/>
          <w:sz w:val="34"/>
          <w:szCs w:val="34"/>
        </w:rPr>
        <w:t>......................................................</w:t>
      </w:r>
      <w:proofErr w:type="spellStart"/>
      <w:r>
        <w:rPr>
          <w:rFonts w:ascii="Inconsolata" w:hAnsi="Inconsolata"/>
          <w:color w:val="222222"/>
          <w:sz w:val="34"/>
          <w:szCs w:val="34"/>
        </w:rPr>
        <w:t>xxxxxxxxxxxxxxxxxxxxxxxxxxxxxx</w:t>
      </w:r>
      <w:proofErr w:type="spellEnd"/>
      <w:r>
        <w:rPr>
          <w:rFonts w:ascii="Inconsolata" w:hAnsi="Inconsolata"/>
          <w:color w:val="222222"/>
          <w:sz w:val="34"/>
          <w:szCs w:val="34"/>
        </w:rPr>
        <w:t>..................................................................</w:t>
      </w:r>
    </w:p>
    <w:p w:rsidR="00692B16" w:rsidRDefault="00692B16" w:rsidP="00692B16">
      <w:pPr>
        <w:pStyle w:val="Heading1"/>
        <w:shd w:val="clear" w:color="auto" w:fill="FFFFFF"/>
        <w:spacing w:before="0" w:after="56"/>
        <w:textAlignment w:val="baseline"/>
        <w:rPr>
          <w:rFonts w:ascii="Arial" w:hAnsi="Arial" w:cs="Arial"/>
          <w:b w:val="0"/>
          <w:bCs w:val="0"/>
          <w:color w:val="111111"/>
          <w:spacing w:val="-19"/>
        </w:rPr>
      </w:pPr>
      <w:r>
        <w:rPr>
          <w:rFonts w:ascii="Inconsolata" w:hAnsi="Inconsolata"/>
          <w:color w:val="222222"/>
          <w:sz w:val="34"/>
          <w:szCs w:val="34"/>
        </w:rPr>
        <w:t>1.</w:t>
      </w:r>
      <w:r w:rsidRPr="00692B16">
        <w:rPr>
          <w:rFonts w:ascii="Arial" w:hAnsi="Arial" w:cs="Arial"/>
          <w:b w:val="0"/>
          <w:bCs w:val="0"/>
          <w:color w:val="111111"/>
          <w:spacing w:val="-19"/>
        </w:rPr>
        <w:t xml:space="preserve"> </w:t>
      </w:r>
      <w:r>
        <w:rPr>
          <w:rFonts w:ascii="Arial" w:hAnsi="Arial" w:cs="Arial"/>
          <w:b w:val="0"/>
          <w:bCs w:val="0"/>
          <w:color w:val="111111"/>
          <w:spacing w:val="-19"/>
        </w:rPr>
        <w:t>The Definitive Guide to HTML5</w:t>
      </w:r>
    </w:p>
    <w:p w:rsidR="00692B16" w:rsidRDefault="00692B16" w:rsidP="00692B16">
      <w:pPr>
        <w:pStyle w:val="Heading2"/>
        <w:shd w:val="clear" w:color="auto" w:fill="FCFCFC"/>
        <w:spacing w:before="0" w:beforeAutospacing="0" w:after="120" w:afterAutospacing="0" w:line="288" w:lineRule="atLeast"/>
        <w:rPr>
          <w:rFonts w:ascii="Inconsolata" w:hAnsi="Inconsolata"/>
          <w:color w:val="222222"/>
          <w:sz w:val="34"/>
          <w:szCs w:val="34"/>
        </w:rPr>
      </w:pPr>
      <w:r>
        <w:rPr>
          <w:rFonts w:ascii="Inconsolata" w:hAnsi="Inconsolata"/>
          <w:color w:val="222222"/>
          <w:sz w:val="34"/>
          <w:szCs w:val="34"/>
        </w:rPr>
        <w:t>2.</w:t>
      </w:r>
      <w:r w:rsidRPr="00692B16">
        <w:t xml:space="preserve"> </w:t>
      </w:r>
      <w:r w:rsidRPr="00692B16">
        <w:rPr>
          <w:rFonts w:ascii="Inconsolata" w:hAnsi="Inconsolata"/>
          <w:color w:val="222222"/>
          <w:sz w:val="34"/>
          <w:szCs w:val="34"/>
        </w:rPr>
        <w:t>http://www.developerdrive.com/2013/02/25-must-read-html-css-and-jquery-books/</w:t>
      </w:r>
    </w:p>
    <w:p w:rsidR="00692B16" w:rsidRPr="00692B16" w:rsidRDefault="00692B16" w:rsidP="00692B16">
      <w:pPr>
        <w:pStyle w:val="Heading2"/>
        <w:shd w:val="clear" w:color="auto" w:fill="FCFCFC"/>
        <w:spacing w:before="0" w:beforeAutospacing="0" w:after="120" w:afterAutospacing="0" w:line="288" w:lineRule="atLeast"/>
        <w:rPr>
          <w:rFonts w:ascii="Inconsolata" w:hAnsi="Inconsolata"/>
          <w:color w:val="222222"/>
          <w:sz w:val="34"/>
          <w:szCs w:val="34"/>
        </w:rPr>
      </w:pPr>
    </w:p>
    <w:sectPr w:rsidR="00692B16" w:rsidRPr="00692B16" w:rsidSect="008A3244">
      <w:type w:val="continuous"/>
      <w:pgSz w:w="15540" w:h="25920"/>
      <w:pgMar w:top="0" w:right="115" w:bottom="0" w:left="115" w:header="0" w:footer="0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nconsolata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proofState w:spelling="clean"/>
  <w:defaultTabStop w:val="720"/>
  <w:characterSpacingControl w:val="doNotCompress"/>
  <w:savePreviewPicture/>
  <w:compat/>
  <w:docVars>
    <w:docVar w:name="__Grammarly_42____i" w:val="H4sIAAAAAAAEAKtWckksSQxILCpxzi/NK1GyMqwFAAEhoTITAAAA"/>
    <w:docVar w:name="__Grammarly_42___1" w:val="H4sIAAAAAAAEAKtWcslP9kxRslIyNDY0NDU1MDe2MDI3NDGyNLdU0lEKTi0uzszPAykwrAUANmT+xywAAAA="/>
  </w:docVars>
  <w:rsids>
    <w:rsidRoot w:val="00692B16"/>
    <w:rsid w:val="00001038"/>
    <w:rsid w:val="00001906"/>
    <w:rsid w:val="00003303"/>
    <w:rsid w:val="00004150"/>
    <w:rsid w:val="000052A9"/>
    <w:rsid w:val="00005638"/>
    <w:rsid w:val="00006290"/>
    <w:rsid w:val="0001044C"/>
    <w:rsid w:val="000106AB"/>
    <w:rsid w:val="00011351"/>
    <w:rsid w:val="0001231B"/>
    <w:rsid w:val="0001264D"/>
    <w:rsid w:val="00012D2C"/>
    <w:rsid w:val="000132FD"/>
    <w:rsid w:val="000142E0"/>
    <w:rsid w:val="000145A0"/>
    <w:rsid w:val="00014A2E"/>
    <w:rsid w:val="00015A51"/>
    <w:rsid w:val="000167A0"/>
    <w:rsid w:val="00016CBE"/>
    <w:rsid w:val="00017586"/>
    <w:rsid w:val="000209DB"/>
    <w:rsid w:val="00021674"/>
    <w:rsid w:val="00021FD2"/>
    <w:rsid w:val="000220BE"/>
    <w:rsid w:val="000229F9"/>
    <w:rsid w:val="00023777"/>
    <w:rsid w:val="00024D9A"/>
    <w:rsid w:val="00025036"/>
    <w:rsid w:val="000255E1"/>
    <w:rsid w:val="00025664"/>
    <w:rsid w:val="00025C75"/>
    <w:rsid w:val="00030324"/>
    <w:rsid w:val="00031728"/>
    <w:rsid w:val="00031833"/>
    <w:rsid w:val="00033133"/>
    <w:rsid w:val="00033D51"/>
    <w:rsid w:val="00034145"/>
    <w:rsid w:val="00034336"/>
    <w:rsid w:val="00035EE6"/>
    <w:rsid w:val="00036475"/>
    <w:rsid w:val="000377DB"/>
    <w:rsid w:val="00037ED1"/>
    <w:rsid w:val="00037F6C"/>
    <w:rsid w:val="00040023"/>
    <w:rsid w:val="00040B15"/>
    <w:rsid w:val="00041307"/>
    <w:rsid w:val="00041449"/>
    <w:rsid w:val="00041F6B"/>
    <w:rsid w:val="00044CEE"/>
    <w:rsid w:val="000459FF"/>
    <w:rsid w:val="00051F69"/>
    <w:rsid w:val="00053063"/>
    <w:rsid w:val="00053981"/>
    <w:rsid w:val="00054778"/>
    <w:rsid w:val="000549CF"/>
    <w:rsid w:val="00055B8B"/>
    <w:rsid w:val="0005618B"/>
    <w:rsid w:val="00056710"/>
    <w:rsid w:val="00057356"/>
    <w:rsid w:val="00057FD3"/>
    <w:rsid w:val="00057FF2"/>
    <w:rsid w:val="0006153B"/>
    <w:rsid w:val="00062169"/>
    <w:rsid w:val="00062C37"/>
    <w:rsid w:val="0006386E"/>
    <w:rsid w:val="00064AF5"/>
    <w:rsid w:val="00064D29"/>
    <w:rsid w:val="00066786"/>
    <w:rsid w:val="00066AB5"/>
    <w:rsid w:val="000675EC"/>
    <w:rsid w:val="00071445"/>
    <w:rsid w:val="000719DB"/>
    <w:rsid w:val="00071D6C"/>
    <w:rsid w:val="00072D60"/>
    <w:rsid w:val="00072F4C"/>
    <w:rsid w:val="0007314C"/>
    <w:rsid w:val="000731B7"/>
    <w:rsid w:val="0007408A"/>
    <w:rsid w:val="000763EB"/>
    <w:rsid w:val="00077E66"/>
    <w:rsid w:val="00080277"/>
    <w:rsid w:val="000803A4"/>
    <w:rsid w:val="00081E18"/>
    <w:rsid w:val="00082750"/>
    <w:rsid w:val="00082C86"/>
    <w:rsid w:val="00082F30"/>
    <w:rsid w:val="000831B8"/>
    <w:rsid w:val="000850F3"/>
    <w:rsid w:val="000851EE"/>
    <w:rsid w:val="000853C3"/>
    <w:rsid w:val="00085C22"/>
    <w:rsid w:val="0008650F"/>
    <w:rsid w:val="00086961"/>
    <w:rsid w:val="00087FC6"/>
    <w:rsid w:val="000906E4"/>
    <w:rsid w:val="00090B2B"/>
    <w:rsid w:val="00090B3B"/>
    <w:rsid w:val="0009153A"/>
    <w:rsid w:val="000916DD"/>
    <w:rsid w:val="00091A5E"/>
    <w:rsid w:val="000922F7"/>
    <w:rsid w:val="00094F8D"/>
    <w:rsid w:val="0009531C"/>
    <w:rsid w:val="000959C9"/>
    <w:rsid w:val="00095C66"/>
    <w:rsid w:val="000A0966"/>
    <w:rsid w:val="000A0FAE"/>
    <w:rsid w:val="000A2389"/>
    <w:rsid w:val="000A2C91"/>
    <w:rsid w:val="000A390D"/>
    <w:rsid w:val="000A6571"/>
    <w:rsid w:val="000A6AFE"/>
    <w:rsid w:val="000A7844"/>
    <w:rsid w:val="000B0B47"/>
    <w:rsid w:val="000B3229"/>
    <w:rsid w:val="000B4A33"/>
    <w:rsid w:val="000B5016"/>
    <w:rsid w:val="000B50C0"/>
    <w:rsid w:val="000C021B"/>
    <w:rsid w:val="000C058F"/>
    <w:rsid w:val="000C183C"/>
    <w:rsid w:val="000C1D9C"/>
    <w:rsid w:val="000C277C"/>
    <w:rsid w:val="000C2E31"/>
    <w:rsid w:val="000C2E8A"/>
    <w:rsid w:val="000C310D"/>
    <w:rsid w:val="000C3D11"/>
    <w:rsid w:val="000C4681"/>
    <w:rsid w:val="000C4D7C"/>
    <w:rsid w:val="000C518E"/>
    <w:rsid w:val="000C5A45"/>
    <w:rsid w:val="000C77B1"/>
    <w:rsid w:val="000C7D6C"/>
    <w:rsid w:val="000D0131"/>
    <w:rsid w:val="000D02E6"/>
    <w:rsid w:val="000D0925"/>
    <w:rsid w:val="000D099B"/>
    <w:rsid w:val="000D21A1"/>
    <w:rsid w:val="000D2C0C"/>
    <w:rsid w:val="000D424D"/>
    <w:rsid w:val="000D58CB"/>
    <w:rsid w:val="000D6056"/>
    <w:rsid w:val="000D60B6"/>
    <w:rsid w:val="000D698D"/>
    <w:rsid w:val="000D7AE7"/>
    <w:rsid w:val="000E0518"/>
    <w:rsid w:val="000E0AB1"/>
    <w:rsid w:val="000E0FD3"/>
    <w:rsid w:val="000E13A3"/>
    <w:rsid w:val="000E1608"/>
    <w:rsid w:val="000E2C34"/>
    <w:rsid w:val="000E37AB"/>
    <w:rsid w:val="000E4D78"/>
    <w:rsid w:val="000E5F80"/>
    <w:rsid w:val="000E6E24"/>
    <w:rsid w:val="000F0C64"/>
    <w:rsid w:val="000F0D50"/>
    <w:rsid w:val="000F0E83"/>
    <w:rsid w:val="000F1D35"/>
    <w:rsid w:val="000F21B2"/>
    <w:rsid w:val="000F238D"/>
    <w:rsid w:val="000F3588"/>
    <w:rsid w:val="000F36BF"/>
    <w:rsid w:val="000F3802"/>
    <w:rsid w:val="000F52FE"/>
    <w:rsid w:val="000F5F30"/>
    <w:rsid w:val="000F617F"/>
    <w:rsid w:val="000F6409"/>
    <w:rsid w:val="0010123D"/>
    <w:rsid w:val="00101995"/>
    <w:rsid w:val="001020D8"/>
    <w:rsid w:val="00102469"/>
    <w:rsid w:val="00102DF3"/>
    <w:rsid w:val="00103477"/>
    <w:rsid w:val="001034A8"/>
    <w:rsid w:val="001038FA"/>
    <w:rsid w:val="00105317"/>
    <w:rsid w:val="001062BF"/>
    <w:rsid w:val="00110ECE"/>
    <w:rsid w:val="00111283"/>
    <w:rsid w:val="0011212C"/>
    <w:rsid w:val="001123AB"/>
    <w:rsid w:val="00112E9D"/>
    <w:rsid w:val="00113678"/>
    <w:rsid w:val="00114159"/>
    <w:rsid w:val="00114177"/>
    <w:rsid w:val="00115207"/>
    <w:rsid w:val="0011576E"/>
    <w:rsid w:val="00117958"/>
    <w:rsid w:val="001200C7"/>
    <w:rsid w:val="00120218"/>
    <w:rsid w:val="0012053D"/>
    <w:rsid w:val="00120A3A"/>
    <w:rsid w:val="00121492"/>
    <w:rsid w:val="001219E2"/>
    <w:rsid w:val="001228F2"/>
    <w:rsid w:val="00123B8B"/>
    <w:rsid w:val="00123F97"/>
    <w:rsid w:val="00124209"/>
    <w:rsid w:val="0012482A"/>
    <w:rsid w:val="001264FD"/>
    <w:rsid w:val="00126E73"/>
    <w:rsid w:val="0012714D"/>
    <w:rsid w:val="00130B6C"/>
    <w:rsid w:val="0013104E"/>
    <w:rsid w:val="00131161"/>
    <w:rsid w:val="0013149E"/>
    <w:rsid w:val="00132AAC"/>
    <w:rsid w:val="0013411C"/>
    <w:rsid w:val="00134474"/>
    <w:rsid w:val="00134A51"/>
    <w:rsid w:val="001363BB"/>
    <w:rsid w:val="00136D89"/>
    <w:rsid w:val="0013707B"/>
    <w:rsid w:val="00140DFF"/>
    <w:rsid w:val="001418B2"/>
    <w:rsid w:val="00141AD0"/>
    <w:rsid w:val="00142176"/>
    <w:rsid w:val="00143743"/>
    <w:rsid w:val="0014388C"/>
    <w:rsid w:val="0014407E"/>
    <w:rsid w:val="00144253"/>
    <w:rsid w:val="00145D1C"/>
    <w:rsid w:val="00146047"/>
    <w:rsid w:val="0014618A"/>
    <w:rsid w:val="0014704E"/>
    <w:rsid w:val="00147298"/>
    <w:rsid w:val="001472EC"/>
    <w:rsid w:val="00150335"/>
    <w:rsid w:val="0015228A"/>
    <w:rsid w:val="001536DE"/>
    <w:rsid w:val="00154584"/>
    <w:rsid w:val="001548F9"/>
    <w:rsid w:val="001552E9"/>
    <w:rsid w:val="00155A15"/>
    <w:rsid w:val="00156199"/>
    <w:rsid w:val="00157332"/>
    <w:rsid w:val="00157899"/>
    <w:rsid w:val="00157BD6"/>
    <w:rsid w:val="0016084B"/>
    <w:rsid w:val="001612BD"/>
    <w:rsid w:val="0016131D"/>
    <w:rsid w:val="001613E3"/>
    <w:rsid w:val="00161430"/>
    <w:rsid w:val="001639FF"/>
    <w:rsid w:val="001702C9"/>
    <w:rsid w:val="00170792"/>
    <w:rsid w:val="001712E5"/>
    <w:rsid w:val="001713CB"/>
    <w:rsid w:val="00172937"/>
    <w:rsid w:val="00172A1E"/>
    <w:rsid w:val="00172F25"/>
    <w:rsid w:val="00173361"/>
    <w:rsid w:val="00174B8E"/>
    <w:rsid w:val="00174DE9"/>
    <w:rsid w:val="001764D5"/>
    <w:rsid w:val="001765D1"/>
    <w:rsid w:val="00180C26"/>
    <w:rsid w:val="0018307D"/>
    <w:rsid w:val="00184DBB"/>
    <w:rsid w:val="001850F6"/>
    <w:rsid w:val="00185E39"/>
    <w:rsid w:val="0018611A"/>
    <w:rsid w:val="00186BD9"/>
    <w:rsid w:val="00186F6A"/>
    <w:rsid w:val="001874D0"/>
    <w:rsid w:val="001877EA"/>
    <w:rsid w:val="0019068D"/>
    <w:rsid w:val="00192EC5"/>
    <w:rsid w:val="001930AF"/>
    <w:rsid w:val="00193220"/>
    <w:rsid w:val="0019395E"/>
    <w:rsid w:val="0019401F"/>
    <w:rsid w:val="00194373"/>
    <w:rsid w:val="00194739"/>
    <w:rsid w:val="00194EC3"/>
    <w:rsid w:val="00196318"/>
    <w:rsid w:val="001A0490"/>
    <w:rsid w:val="001A2CC4"/>
    <w:rsid w:val="001A2E00"/>
    <w:rsid w:val="001A44FA"/>
    <w:rsid w:val="001A461C"/>
    <w:rsid w:val="001A49F4"/>
    <w:rsid w:val="001A5250"/>
    <w:rsid w:val="001A5368"/>
    <w:rsid w:val="001A53C0"/>
    <w:rsid w:val="001A6283"/>
    <w:rsid w:val="001A6F13"/>
    <w:rsid w:val="001A7148"/>
    <w:rsid w:val="001A7858"/>
    <w:rsid w:val="001B004E"/>
    <w:rsid w:val="001B103C"/>
    <w:rsid w:val="001B21ED"/>
    <w:rsid w:val="001B2D52"/>
    <w:rsid w:val="001B2E7F"/>
    <w:rsid w:val="001B2E82"/>
    <w:rsid w:val="001B316E"/>
    <w:rsid w:val="001B32FC"/>
    <w:rsid w:val="001B337A"/>
    <w:rsid w:val="001B39B2"/>
    <w:rsid w:val="001B42D5"/>
    <w:rsid w:val="001B4588"/>
    <w:rsid w:val="001B53D7"/>
    <w:rsid w:val="001B7905"/>
    <w:rsid w:val="001C045E"/>
    <w:rsid w:val="001C0581"/>
    <w:rsid w:val="001C0726"/>
    <w:rsid w:val="001C0CE1"/>
    <w:rsid w:val="001C20C1"/>
    <w:rsid w:val="001C22F5"/>
    <w:rsid w:val="001C38A0"/>
    <w:rsid w:val="001C3A4E"/>
    <w:rsid w:val="001C3ABE"/>
    <w:rsid w:val="001C5929"/>
    <w:rsid w:val="001C5D21"/>
    <w:rsid w:val="001C6D36"/>
    <w:rsid w:val="001C73B2"/>
    <w:rsid w:val="001C7499"/>
    <w:rsid w:val="001D014A"/>
    <w:rsid w:val="001D2C3A"/>
    <w:rsid w:val="001D5FCC"/>
    <w:rsid w:val="001D6DCC"/>
    <w:rsid w:val="001D7AF4"/>
    <w:rsid w:val="001D7E87"/>
    <w:rsid w:val="001E07B9"/>
    <w:rsid w:val="001E0A84"/>
    <w:rsid w:val="001E0CCF"/>
    <w:rsid w:val="001E0F38"/>
    <w:rsid w:val="001E15FD"/>
    <w:rsid w:val="001E1646"/>
    <w:rsid w:val="001E17B7"/>
    <w:rsid w:val="001E2628"/>
    <w:rsid w:val="001E40F0"/>
    <w:rsid w:val="001E64C4"/>
    <w:rsid w:val="001E66AE"/>
    <w:rsid w:val="001E6B53"/>
    <w:rsid w:val="001E6E2A"/>
    <w:rsid w:val="001F084F"/>
    <w:rsid w:val="001F15B7"/>
    <w:rsid w:val="001F1752"/>
    <w:rsid w:val="001F1AF6"/>
    <w:rsid w:val="001F1E98"/>
    <w:rsid w:val="001F2460"/>
    <w:rsid w:val="001F2CF8"/>
    <w:rsid w:val="001F5057"/>
    <w:rsid w:val="001F6047"/>
    <w:rsid w:val="001F71AE"/>
    <w:rsid w:val="001F7CD4"/>
    <w:rsid w:val="00200769"/>
    <w:rsid w:val="00201A89"/>
    <w:rsid w:val="00202062"/>
    <w:rsid w:val="00202D02"/>
    <w:rsid w:val="00203F1B"/>
    <w:rsid w:val="00204B5F"/>
    <w:rsid w:val="002064A4"/>
    <w:rsid w:val="00206B31"/>
    <w:rsid w:val="0021037E"/>
    <w:rsid w:val="002140BA"/>
    <w:rsid w:val="00215752"/>
    <w:rsid w:val="00216F39"/>
    <w:rsid w:val="00217061"/>
    <w:rsid w:val="00217690"/>
    <w:rsid w:val="00217F0A"/>
    <w:rsid w:val="00220C22"/>
    <w:rsid w:val="002218AB"/>
    <w:rsid w:val="00223369"/>
    <w:rsid w:val="00223C60"/>
    <w:rsid w:val="00227047"/>
    <w:rsid w:val="00227478"/>
    <w:rsid w:val="00227888"/>
    <w:rsid w:val="00230899"/>
    <w:rsid w:val="00230DB6"/>
    <w:rsid w:val="00230EB0"/>
    <w:rsid w:val="002313C7"/>
    <w:rsid w:val="00231607"/>
    <w:rsid w:val="00232EF8"/>
    <w:rsid w:val="00234391"/>
    <w:rsid w:val="00234EFF"/>
    <w:rsid w:val="00235A4B"/>
    <w:rsid w:val="002361E3"/>
    <w:rsid w:val="002372B9"/>
    <w:rsid w:val="002375EF"/>
    <w:rsid w:val="0023794A"/>
    <w:rsid w:val="00237F0A"/>
    <w:rsid w:val="00240C7B"/>
    <w:rsid w:val="00241131"/>
    <w:rsid w:val="0024422B"/>
    <w:rsid w:val="00244FD5"/>
    <w:rsid w:val="00245E4A"/>
    <w:rsid w:val="002473B9"/>
    <w:rsid w:val="0024741C"/>
    <w:rsid w:val="00250353"/>
    <w:rsid w:val="00250386"/>
    <w:rsid w:val="0025180A"/>
    <w:rsid w:val="00252E34"/>
    <w:rsid w:val="0025369F"/>
    <w:rsid w:val="0025375B"/>
    <w:rsid w:val="00253819"/>
    <w:rsid w:val="00253B60"/>
    <w:rsid w:val="00253FDC"/>
    <w:rsid w:val="00254713"/>
    <w:rsid w:val="0025509B"/>
    <w:rsid w:val="0025555C"/>
    <w:rsid w:val="0025755F"/>
    <w:rsid w:val="00257576"/>
    <w:rsid w:val="002606D2"/>
    <w:rsid w:val="00260B62"/>
    <w:rsid w:val="0026122A"/>
    <w:rsid w:val="002632BF"/>
    <w:rsid w:val="002634EE"/>
    <w:rsid w:val="00272183"/>
    <w:rsid w:val="002733BB"/>
    <w:rsid w:val="00273E59"/>
    <w:rsid w:val="00274024"/>
    <w:rsid w:val="002756D2"/>
    <w:rsid w:val="00275B39"/>
    <w:rsid w:val="00275B95"/>
    <w:rsid w:val="00275E2C"/>
    <w:rsid w:val="00276D2D"/>
    <w:rsid w:val="0027799D"/>
    <w:rsid w:val="00277F6D"/>
    <w:rsid w:val="00281826"/>
    <w:rsid w:val="00282CDD"/>
    <w:rsid w:val="00283C10"/>
    <w:rsid w:val="00284093"/>
    <w:rsid w:val="0028417E"/>
    <w:rsid w:val="00285A66"/>
    <w:rsid w:val="002879B1"/>
    <w:rsid w:val="00287BB7"/>
    <w:rsid w:val="00290422"/>
    <w:rsid w:val="0029179E"/>
    <w:rsid w:val="00293D2D"/>
    <w:rsid w:val="00294062"/>
    <w:rsid w:val="00294C93"/>
    <w:rsid w:val="00296305"/>
    <w:rsid w:val="00296DC0"/>
    <w:rsid w:val="00296EC2"/>
    <w:rsid w:val="0029746B"/>
    <w:rsid w:val="0029773A"/>
    <w:rsid w:val="00297DC2"/>
    <w:rsid w:val="002A0361"/>
    <w:rsid w:val="002A0E64"/>
    <w:rsid w:val="002A2162"/>
    <w:rsid w:val="002A2E7D"/>
    <w:rsid w:val="002A342E"/>
    <w:rsid w:val="002A37B4"/>
    <w:rsid w:val="002A3944"/>
    <w:rsid w:val="002A3E7B"/>
    <w:rsid w:val="002A73B2"/>
    <w:rsid w:val="002B292C"/>
    <w:rsid w:val="002B32D8"/>
    <w:rsid w:val="002B3E9C"/>
    <w:rsid w:val="002B4B75"/>
    <w:rsid w:val="002B4C97"/>
    <w:rsid w:val="002B4F34"/>
    <w:rsid w:val="002B5450"/>
    <w:rsid w:val="002B5A94"/>
    <w:rsid w:val="002B623D"/>
    <w:rsid w:val="002B6BFB"/>
    <w:rsid w:val="002B75E7"/>
    <w:rsid w:val="002B7E17"/>
    <w:rsid w:val="002C1288"/>
    <w:rsid w:val="002C1EF7"/>
    <w:rsid w:val="002C25F5"/>
    <w:rsid w:val="002C2D7C"/>
    <w:rsid w:val="002C400C"/>
    <w:rsid w:val="002C4B74"/>
    <w:rsid w:val="002C517A"/>
    <w:rsid w:val="002C57A5"/>
    <w:rsid w:val="002C69E2"/>
    <w:rsid w:val="002C6BB8"/>
    <w:rsid w:val="002C7008"/>
    <w:rsid w:val="002D0590"/>
    <w:rsid w:val="002D42C6"/>
    <w:rsid w:val="002D4C70"/>
    <w:rsid w:val="002D530C"/>
    <w:rsid w:val="002D55FA"/>
    <w:rsid w:val="002D6115"/>
    <w:rsid w:val="002D6A9D"/>
    <w:rsid w:val="002D6FD6"/>
    <w:rsid w:val="002D75C0"/>
    <w:rsid w:val="002E0FB5"/>
    <w:rsid w:val="002E2E47"/>
    <w:rsid w:val="002E3FEC"/>
    <w:rsid w:val="002E53F6"/>
    <w:rsid w:val="002E56AB"/>
    <w:rsid w:val="002E5859"/>
    <w:rsid w:val="002F0529"/>
    <w:rsid w:val="002F098F"/>
    <w:rsid w:val="002F0AD9"/>
    <w:rsid w:val="002F11CB"/>
    <w:rsid w:val="002F334B"/>
    <w:rsid w:val="002F3A71"/>
    <w:rsid w:val="002F3BDF"/>
    <w:rsid w:val="002F4477"/>
    <w:rsid w:val="002F491D"/>
    <w:rsid w:val="002F528C"/>
    <w:rsid w:val="002F620A"/>
    <w:rsid w:val="002F64F5"/>
    <w:rsid w:val="002F7D82"/>
    <w:rsid w:val="00300613"/>
    <w:rsid w:val="003014EC"/>
    <w:rsid w:val="00301E85"/>
    <w:rsid w:val="00304225"/>
    <w:rsid w:val="00304945"/>
    <w:rsid w:val="00304B80"/>
    <w:rsid w:val="00305172"/>
    <w:rsid w:val="00305EF4"/>
    <w:rsid w:val="00310304"/>
    <w:rsid w:val="003119BF"/>
    <w:rsid w:val="00313C99"/>
    <w:rsid w:val="00314331"/>
    <w:rsid w:val="0031737A"/>
    <w:rsid w:val="003177F2"/>
    <w:rsid w:val="003207D6"/>
    <w:rsid w:val="00322705"/>
    <w:rsid w:val="00324016"/>
    <w:rsid w:val="003243B3"/>
    <w:rsid w:val="00324C07"/>
    <w:rsid w:val="00324ECC"/>
    <w:rsid w:val="003267E3"/>
    <w:rsid w:val="003273EE"/>
    <w:rsid w:val="00330239"/>
    <w:rsid w:val="00330B90"/>
    <w:rsid w:val="0033142E"/>
    <w:rsid w:val="0033166D"/>
    <w:rsid w:val="003323A4"/>
    <w:rsid w:val="003323E5"/>
    <w:rsid w:val="003329DB"/>
    <w:rsid w:val="00332EC0"/>
    <w:rsid w:val="00335269"/>
    <w:rsid w:val="003363D1"/>
    <w:rsid w:val="0033659D"/>
    <w:rsid w:val="003373A8"/>
    <w:rsid w:val="00337CB7"/>
    <w:rsid w:val="003409A3"/>
    <w:rsid w:val="00341D8B"/>
    <w:rsid w:val="00343EDC"/>
    <w:rsid w:val="00344D39"/>
    <w:rsid w:val="00346390"/>
    <w:rsid w:val="00347E1E"/>
    <w:rsid w:val="0035069E"/>
    <w:rsid w:val="00350BDF"/>
    <w:rsid w:val="00351284"/>
    <w:rsid w:val="003512C6"/>
    <w:rsid w:val="003525EE"/>
    <w:rsid w:val="0035270B"/>
    <w:rsid w:val="003529D3"/>
    <w:rsid w:val="00352F63"/>
    <w:rsid w:val="003538C4"/>
    <w:rsid w:val="00353CFE"/>
    <w:rsid w:val="003557A8"/>
    <w:rsid w:val="00355C28"/>
    <w:rsid w:val="0036134E"/>
    <w:rsid w:val="003616C2"/>
    <w:rsid w:val="00361BEA"/>
    <w:rsid w:val="00361C23"/>
    <w:rsid w:val="0036231A"/>
    <w:rsid w:val="003623B6"/>
    <w:rsid w:val="00362C57"/>
    <w:rsid w:val="00365E8A"/>
    <w:rsid w:val="00365FED"/>
    <w:rsid w:val="00370E49"/>
    <w:rsid w:val="0037211E"/>
    <w:rsid w:val="00372A69"/>
    <w:rsid w:val="00372D78"/>
    <w:rsid w:val="0037389F"/>
    <w:rsid w:val="00374BBA"/>
    <w:rsid w:val="00375619"/>
    <w:rsid w:val="00375920"/>
    <w:rsid w:val="00381742"/>
    <w:rsid w:val="003857C2"/>
    <w:rsid w:val="0038643F"/>
    <w:rsid w:val="003869C6"/>
    <w:rsid w:val="00387F11"/>
    <w:rsid w:val="003902E5"/>
    <w:rsid w:val="0039060C"/>
    <w:rsid w:val="00391774"/>
    <w:rsid w:val="00393394"/>
    <w:rsid w:val="003943AC"/>
    <w:rsid w:val="00394B42"/>
    <w:rsid w:val="00394E4E"/>
    <w:rsid w:val="00394EF5"/>
    <w:rsid w:val="003956EF"/>
    <w:rsid w:val="0039573A"/>
    <w:rsid w:val="00396867"/>
    <w:rsid w:val="00397C17"/>
    <w:rsid w:val="003A03A7"/>
    <w:rsid w:val="003A091B"/>
    <w:rsid w:val="003A0B14"/>
    <w:rsid w:val="003A0E8F"/>
    <w:rsid w:val="003A100C"/>
    <w:rsid w:val="003A1279"/>
    <w:rsid w:val="003A3E8C"/>
    <w:rsid w:val="003A7479"/>
    <w:rsid w:val="003B10BA"/>
    <w:rsid w:val="003B1442"/>
    <w:rsid w:val="003B1E13"/>
    <w:rsid w:val="003B22C5"/>
    <w:rsid w:val="003B2AA4"/>
    <w:rsid w:val="003B3DA4"/>
    <w:rsid w:val="003B440E"/>
    <w:rsid w:val="003B4D67"/>
    <w:rsid w:val="003B6DB8"/>
    <w:rsid w:val="003B6ECE"/>
    <w:rsid w:val="003B77B7"/>
    <w:rsid w:val="003C078C"/>
    <w:rsid w:val="003C0E5D"/>
    <w:rsid w:val="003C1BDA"/>
    <w:rsid w:val="003C2703"/>
    <w:rsid w:val="003C2955"/>
    <w:rsid w:val="003C3B30"/>
    <w:rsid w:val="003C4090"/>
    <w:rsid w:val="003C409D"/>
    <w:rsid w:val="003C4960"/>
    <w:rsid w:val="003C4EEE"/>
    <w:rsid w:val="003C5D0D"/>
    <w:rsid w:val="003C65B2"/>
    <w:rsid w:val="003C7971"/>
    <w:rsid w:val="003D0700"/>
    <w:rsid w:val="003D1595"/>
    <w:rsid w:val="003D1E3C"/>
    <w:rsid w:val="003D2099"/>
    <w:rsid w:val="003D3216"/>
    <w:rsid w:val="003D3252"/>
    <w:rsid w:val="003D34E5"/>
    <w:rsid w:val="003D3A28"/>
    <w:rsid w:val="003D5248"/>
    <w:rsid w:val="003D52EE"/>
    <w:rsid w:val="003D5F4F"/>
    <w:rsid w:val="003E01FD"/>
    <w:rsid w:val="003E23CA"/>
    <w:rsid w:val="003E2AF9"/>
    <w:rsid w:val="003E352F"/>
    <w:rsid w:val="003E5063"/>
    <w:rsid w:val="003E58B2"/>
    <w:rsid w:val="003E70C5"/>
    <w:rsid w:val="003E744B"/>
    <w:rsid w:val="003E7C65"/>
    <w:rsid w:val="003E7DFE"/>
    <w:rsid w:val="003F06CA"/>
    <w:rsid w:val="003F2A3F"/>
    <w:rsid w:val="003F3D23"/>
    <w:rsid w:val="003F4DC0"/>
    <w:rsid w:val="003F5585"/>
    <w:rsid w:val="003F584B"/>
    <w:rsid w:val="003F7317"/>
    <w:rsid w:val="003F78D1"/>
    <w:rsid w:val="00400958"/>
    <w:rsid w:val="00400D68"/>
    <w:rsid w:val="00400F00"/>
    <w:rsid w:val="004016BB"/>
    <w:rsid w:val="004031AE"/>
    <w:rsid w:val="004103C2"/>
    <w:rsid w:val="00411327"/>
    <w:rsid w:val="004114FD"/>
    <w:rsid w:val="00411521"/>
    <w:rsid w:val="00412EDF"/>
    <w:rsid w:val="00415AE4"/>
    <w:rsid w:val="00416331"/>
    <w:rsid w:val="00416650"/>
    <w:rsid w:val="00416899"/>
    <w:rsid w:val="00417BB2"/>
    <w:rsid w:val="00420E2F"/>
    <w:rsid w:val="00421027"/>
    <w:rsid w:val="00421F5B"/>
    <w:rsid w:val="004231C0"/>
    <w:rsid w:val="004236DE"/>
    <w:rsid w:val="00424BFD"/>
    <w:rsid w:val="00425061"/>
    <w:rsid w:val="00425109"/>
    <w:rsid w:val="00425D45"/>
    <w:rsid w:val="00425EFB"/>
    <w:rsid w:val="004264E4"/>
    <w:rsid w:val="00426540"/>
    <w:rsid w:val="004307DC"/>
    <w:rsid w:val="00430B39"/>
    <w:rsid w:val="00430BC0"/>
    <w:rsid w:val="00431D2F"/>
    <w:rsid w:val="0043252F"/>
    <w:rsid w:val="0043288B"/>
    <w:rsid w:val="004335AE"/>
    <w:rsid w:val="00434266"/>
    <w:rsid w:val="004345FA"/>
    <w:rsid w:val="00435950"/>
    <w:rsid w:val="00435A26"/>
    <w:rsid w:val="004360FB"/>
    <w:rsid w:val="00436A7F"/>
    <w:rsid w:val="00440741"/>
    <w:rsid w:val="0044197E"/>
    <w:rsid w:val="00442092"/>
    <w:rsid w:val="004425B8"/>
    <w:rsid w:val="004428AB"/>
    <w:rsid w:val="00442D10"/>
    <w:rsid w:val="004441BB"/>
    <w:rsid w:val="00444405"/>
    <w:rsid w:val="00444CA9"/>
    <w:rsid w:val="00444ED8"/>
    <w:rsid w:val="00446FDF"/>
    <w:rsid w:val="004513A5"/>
    <w:rsid w:val="004552E8"/>
    <w:rsid w:val="004559AF"/>
    <w:rsid w:val="00457671"/>
    <w:rsid w:val="004608EA"/>
    <w:rsid w:val="004614B4"/>
    <w:rsid w:val="004626EB"/>
    <w:rsid w:val="00464B70"/>
    <w:rsid w:val="0046621B"/>
    <w:rsid w:val="004662D2"/>
    <w:rsid w:val="00471E93"/>
    <w:rsid w:val="00472A4A"/>
    <w:rsid w:val="00472F0E"/>
    <w:rsid w:val="00474E34"/>
    <w:rsid w:val="00474E82"/>
    <w:rsid w:val="00475854"/>
    <w:rsid w:val="004761B0"/>
    <w:rsid w:val="00476BA6"/>
    <w:rsid w:val="004772A0"/>
    <w:rsid w:val="00477919"/>
    <w:rsid w:val="00477A24"/>
    <w:rsid w:val="0048048D"/>
    <w:rsid w:val="004819C8"/>
    <w:rsid w:val="004824BE"/>
    <w:rsid w:val="0048277D"/>
    <w:rsid w:val="00482B97"/>
    <w:rsid w:val="00483C40"/>
    <w:rsid w:val="00483E21"/>
    <w:rsid w:val="00484548"/>
    <w:rsid w:val="004845AB"/>
    <w:rsid w:val="0048471E"/>
    <w:rsid w:val="004849C7"/>
    <w:rsid w:val="00484D67"/>
    <w:rsid w:val="004859F4"/>
    <w:rsid w:val="00486185"/>
    <w:rsid w:val="00486D21"/>
    <w:rsid w:val="00490852"/>
    <w:rsid w:val="00491275"/>
    <w:rsid w:val="004928F7"/>
    <w:rsid w:val="00492E97"/>
    <w:rsid w:val="00493989"/>
    <w:rsid w:val="00495875"/>
    <w:rsid w:val="00495C58"/>
    <w:rsid w:val="00497133"/>
    <w:rsid w:val="00497651"/>
    <w:rsid w:val="00497F38"/>
    <w:rsid w:val="004A1475"/>
    <w:rsid w:val="004A191F"/>
    <w:rsid w:val="004A31A3"/>
    <w:rsid w:val="004A31E5"/>
    <w:rsid w:val="004A332B"/>
    <w:rsid w:val="004A390A"/>
    <w:rsid w:val="004A3AB6"/>
    <w:rsid w:val="004A3C41"/>
    <w:rsid w:val="004A4A00"/>
    <w:rsid w:val="004A5BBD"/>
    <w:rsid w:val="004A5C28"/>
    <w:rsid w:val="004A62B2"/>
    <w:rsid w:val="004A6D71"/>
    <w:rsid w:val="004A6FE6"/>
    <w:rsid w:val="004A73B7"/>
    <w:rsid w:val="004A769A"/>
    <w:rsid w:val="004A7E8E"/>
    <w:rsid w:val="004B2D78"/>
    <w:rsid w:val="004B38E1"/>
    <w:rsid w:val="004B40EE"/>
    <w:rsid w:val="004B557C"/>
    <w:rsid w:val="004B64C7"/>
    <w:rsid w:val="004B6911"/>
    <w:rsid w:val="004B701A"/>
    <w:rsid w:val="004B714A"/>
    <w:rsid w:val="004B71EE"/>
    <w:rsid w:val="004B7637"/>
    <w:rsid w:val="004C0AD1"/>
    <w:rsid w:val="004C4194"/>
    <w:rsid w:val="004C4248"/>
    <w:rsid w:val="004C4F64"/>
    <w:rsid w:val="004C5105"/>
    <w:rsid w:val="004C5282"/>
    <w:rsid w:val="004C5B73"/>
    <w:rsid w:val="004C6435"/>
    <w:rsid w:val="004C7697"/>
    <w:rsid w:val="004C7B4A"/>
    <w:rsid w:val="004D0D01"/>
    <w:rsid w:val="004D3874"/>
    <w:rsid w:val="004D3FEA"/>
    <w:rsid w:val="004D408A"/>
    <w:rsid w:val="004D602D"/>
    <w:rsid w:val="004D7974"/>
    <w:rsid w:val="004E1119"/>
    <w:rsid w:val="004E1C4A"/>
    <w:rsid w:val="004E1F91"/>
    <w:rsid w:val="004E27A6"/>
    <w:rsid w:val="004E29BC"/>
    <w:rsid w:val="004E44A8"/>
    <w:rsid w:val="004E4CDD"/>
    <w:rsid w:val="004E5470"/>
    <w:rsid w:val="004E57C0"/>
    <w:rsid w:val="004E7037"/>
    <w:rsid w:val="004F1069"/>
    <w:rsid w:val="004F1EDB"/>
    <w:rsid w:val="004F1F46"/>
    <w:rsid w:val="004F2F78"/>
    <w:rsid w:val="004F3269"/>
    <w:rsid w:val="004F3B69"/>
    <w:rsid w:val="004F3C01"/>
    <w:rsid w:val="004F4455"/>
    <w:rsid w:val="004F5C73"/>
    <w:rsid w:val="004F7FE2"/>
    <w:rsid w:val="00500C46"/>
    <w:rsid w:val="005014A0"/>
    <w:rsid w:val="0050380A"/>
    <w:rsid w:val="00506044"/>
    <w:rsid w:val="00506C27"/>
    <w:rsid w:val="005075A0"/>
    <w:rsid w:val="00507A21"/>
    <w:rsid w:val="00507B0B"/>
    <w:rsid w:val="00510366"/>
    <w:rsid w:val="0051121D"/>
    <w:rsid w:val="005123C8"/>
    <w:rsid w:val="005137EE"/>
    <w:rsid w:val="00513831"/>
    <w:rsid w:val="00514014"/>
    <w:rsid w:val="00515E1A"/>
    <w:rsid w:val="00516D53"/>
    <w:rsid w:val="005202FA"/>
    <w:rsid w:val="00520816"/>
    <w:rsid w:val="005208BB"/>
    <w:rsid w:val="00520D64"/>
    <w:rsid w:val="00520D9D"/>
    <w:rsid w:val="0052136C"/>
    <w:rsid w:val="00522AA2"/>
    <w:rsid w:val="00524324"/>
    <w:rsid w:val="005243A5"/>
    <w:rsid w:val="005253E8"/>
    <w:rsid w:val="00525CBA"/>
    <w:rsid w:val="0052618E"/>
    <w:rsid w:val="005267FC"/>
    <w:rsid w:val="00527A5D"/>
    <w:rsid w:val="00531735"/>
    <w:rsid w:val="0053319D"/>
    <w:rsid w:val="005343B0"/>
    <w:rsid w:val="005360D7"/>
    <w:rsid w:val="00536648"/>
    <w:rsid w:val="0053695A"/>
    <w:rsid w:val="00537166"/>
    <w:rsid w:val="00537554"/>
    <w:rsid w:val="005377AE"/>
    <w:rsid w:val="00542468"/>
    <w:rsid w:val="00543149"/>
    <w:rsid w:val="0054347D"/>
    <w:rsid w:val="00543B0B"/>
    <w:rsid w:val="005464E4"/>
    <w:rsid w:val="00547565"/>
    <w:rsid w:val="005511EA"/>
    <w:rsid w:val="00551C16"/>
    <w:rsid w:val="00552A17"/>
    <w:rsid w:val="00554E6C"/>
    <w:rsid w:val="005553FE"/>
    <w:rsid w:val="005555A5"/>
    <w:rsid w:val="00556478"/>
    <w:rsid w:val="00556635"/>
    <w:rsid w:val="00557D65"/>
    <w:rsid w:val="00562580"/>
    <w:rsid w:val="005629F7"/>
    <w:rsid w:val="00562BB1"/>
    <w:rsid w:val="00563B9F"/>
    <w:rsid w:val="0056487A"/>
    <w:rsid w:val="00564BCD"/>
    <w:rsid w:val="0056511D"/>
    <w:rsid w:val="0056616C"/>
    <w:rsid w:val="00566751"/>
    <w:rsid w:val="00567888"/>
    <w:rsid w:val="00567D0C"/>
    <w:rsid w:val="00571627"/>
    <w:rsid w:val="00571C1C"/>
    <w:rsid w:val="00573411"/>
    <w:rsid w:val="00575108"/>
    <w:rsid w:val="005812BD"/>
    <w:rsid w:val="0058141F"/>
    <w:rsid w:val="00582497"/>
    <w:rsid w:val="00583A44"/>
    <w:rsid w:val="00584579"/>
    <w:rsid w:val="0058458C"/>
    <w:rsid w:val="00584D6A"/>
    <w:rsid w:val="00586C03"/>
    <w:rsid w:val="00586ECA"/>
    <w:rsid w:val="0059023E"/>
    <w:rsid w:val="0059038F"/>
    <w:rsid w:val="00590436"/>
    <w:rsid w:val="0059145F"/>
    <w:rsid w:val="00591F2E"/>
    <w:rsid w:val="005922AB"/>
    <w:rsid w:val="00592871"/>
    <w:rsid w:val="0059288B"/>
    <w:rsid w:val="00592C61"/>
    <w:rsid w:val="00593998"/>
    <w:rsid w:val="00594359"/>
    <w:rsid w:val="00594AAC"/>
    <w:rsid w:val="005A1404"/>
    <w:rsid w:val="005A1AB9"/>
    <w:rsid w:val="005A2006"/>
    <w:rsid w:val="005A2F7B"/>
    <w:rsid w:val="005A3001"/>
    <w:rsid w:val="005A36DE"/>
    <w:rsid w:val="005A4A40"/>
    <w:rsid w:val="005A5000"/>
    <w:rsid w:val="005A7127"/>
    <w:rsid w:val="005A7998"/>
    <w:rsid w:val="005A7BC9"/>
    <w:rsid w:val="005A7F2C"/>
    <w:rsid w:val="005A7F57"/>
    <w:rsid w:val="005A7F71"/>
    <w:rsid w:val="005B0D53"/>
    <w:rsid w:val="005B1FBF"/>
    <w:rsid w:val="005B272B"/>
    <w:rsid w:val="005B4D6A"/>
    <w:rsid w:val="005B6D2E"/>
    <w:rsid w:val="005B74F2"/>
    <w:rsid w:val="005B7AC8"/>
    <w:rsid w:val="005C027B"/>
    <w:rsid w:val="005C0D07"/>
    <w:rsid w:val="005C19EF"/>
    <w:rsid w:val="005C2065"/>
    <w:rsid w:val="005C2F11"/>
    <w:rsid w:val="005C379D"/>
    <w:rsid w:val="005C7301"/>
    <w:rsid w:val="005C763B"/>
    <w:rsid w:val="005C7924"/>
    <w:rsid w:val="005C7A7E"/>
    <w:rsid w:val="005C7CDA"/>
    <w:rsid w:val="005D05BA"/>
    <w:rsid w:val="005D169B"/>
    <w:rsid w:val="005D261A"/>
    <w:rsid w:val="005D3542"/>
    <w:rsid w:val="005D3D18"/>
    <w:rsid w:val="005D3E7F"/>
    <w:rsid w:val="005D3F9C"/>
    <w:rsid w:val="005D429D"/>
    <w:rsid w:val="005D439A"/>
    <w:rsid w:val="005D4FEC"/>
    <w:rsid w:val="005D6128"/>
    <w:rsid w:val="005D62C5"/>
    <w:rsid w:val="005D70C9"/>
    <w:rsid w:val="005D74BC"/>
    <w:rsid w:val="005D74F5"/>
    <w:rsid w:val="005D7B76"/>
    <w:rsid w:val="005E0099"/>
    <w:rsid w:val="005E0DDE"/>
    <w:rsid w:val="005E172F"/>
    <w:rsid w:val="005E1FC3"/>
    <w:rsid w:val="005E455A"/>
    <w:rsid w:val="005E4F75"/>
    <w:rsid w:val="005E5F5C"/>
    <w:rsid w:val="005E62E6"/>
    <w:rsid w:val="005E70FF"/>
    <w:rsid w:val="005E7A57"/>
    <w:rsid w:val="005E7E23"/>
    <w:rsid w:val="005F1712"/>
    <w:rsid w:val="005F173A"/>
    <w:rsid w:val="005F290F"/>
    <w:rsid w:val="005F305B"/>
    <w:rsid w:val="005F464E"/>
    <w:rsid w:val="005F582C"/>
    <w:rsid w:val="005F631A"/>
    <w:rsid w:val="005F6341"/>
    <w:rsid w:val="005F65DC"/>
    <w:rsid w:val="005F6719"/>
    <w:rsid w:val="005F6C5E"/>
    <w:rsid w:val="005F71CC"/>
    <w:rsid w:val="005F788B"/>
    <w:rsid w:val="005F7990"/>
    <w:rsid w:val="005F7EF7"/>
    <w:rsid w:val="0060082B"/>
    <w:rsid w:val="00601D7F"/>
    <w:rsid w:val="00601E60"/>
    <w:rsid w:val="00604009"/>
    <w:rsid w:val="00605DC6"/>
    <w:rsid w:val="00606184"/>
    <w:rsid w:val="00607153"/>
    <w:rsid w:val="006105F4"/>
    <w:rsid w:val="00611205"/>
    <w:rsid w:val="006127CE"/>
    <w:rsid w:val="00612C5C"/>
    <w:rsid w:val="00613DC2"/>
    <w:rsid w:val="0061465B"/>
    <w:rsid w:val="00614822"/>
    <w:rsid w:val="00615855"/>
    <w:rsid w:val="00615B91"/>
    <w:rsid w:val="00615CBA"/>
    <w:rsid w:val="00617A47"/>
    <w:rsid w:val="00621CE0"/>
    <w:rsid w:val="00621FD4"/>
    <w:rsid w:val="0062219F"/>
    <w:rsid w:val="00622CE0"/>
    <w:rsid w:val="006231C5"/>
    <w:rsid w:val="00623965"/>
    <w:rsid w:val="00623DC2"/>
    <w:rsid w:val="00624133"/>
    <w:rsid w:val="00624AAF"/>
    <w:rsid w:val="00626936"/>
    <w:rsid w:val="00626AD9"/>
    <w:rsid w:val="0063079B"/>
    <w:rsid w:val="00630A2C"/>
    <w:rsid w:val="00630AD1"/>
    <w:rsid w:val="00630B76"/>
    <w:rsid w:val="00631073"/>
    <w:rsid w:val="00631975"/>
    <w:rsid w:val="006321D2"/>
    <w:rsid w:val="006323BE"/>
    <w:rsid w:val="00632E3E"/>
    <w:rsid w:val="006333A3"/>
    <w:rsid w:val="00633E58"/>
    <w:rsid w:val="006342DE"/>
    <w:rsid w:val="00636A9B"/>
    <w:rsid w:val="00636BD3"/>
    <w:rsid w:val="00637BE3"/>
    <w:rsid w:val="0064123E"/>
    <w:rsid w:val="00641336"/>
    <w:rsid w:val="0064372B"/>
    <w:rsid w:val="00644CD8"/>
    <w:rsid w:val="00645218"/>
    <w:rsid w:val="00645A34"/>
    <w:rsid w:val="00645B08"/>
    <w:rsid w:val="00645E02"/>
    <w:rsid w:val="00646B10"/>
    <w:rsid w:val="00647017"/>
    <w:rsid w:val="00647850"/>
    <w:rsid w:val="00647DAF"/>
    <w:rsid w:val="0065048D"/>
    <w:rsid w:val="0065069D"/>
    <w:rsid w:val="00652797"/>
    <w:rsid w:val="00652D77"/>
    <w:rsid w:val="006532F5"/>
    <w:rsid w:val="0065479A"/>
    <w:rsid w:val="006559AC"/>
    <w:rsid w:val="00655A4A"/>
    <w:rsid w:val="00655CE1"/>
    <w:rsid w:val="00656F8D"/>
    <w:rsid w:val="0065784F"/>
    <w:rsid w:val="006600E7"/>
    <w:rsid w:val="00662AA6"/>
    <w:rsid w:val="00662B6D"/>
    <w:rsid w:val="00662BF4"/>
    <w:rsid w:val="0066428D"/>
    <w:rsid w:val="006651C6"/>
    <w:rsid w:val="00666610"/>
    <w:rsid w:val="00666794"/>
    <w:rsid w:val="00667157"/>
    <w:rsid w:val="006674AE"/>
    <w:rsid w:val="00667752"/>
    <w:rsid w:val="00667B2F"/>
    <w:rsid w:val="00667D91"/>
    <w:rsid w:val="006701A1"/>
    <w:rsid w:val="00671F53"/>
    <w:rsid w:val="006720B0"/>
    <w:rsid w:val="00672F20"/>
    <w:rsid w:val="0067409D"/>
    <w:rsid w:val="00674766"/>
    <w:rsid w:val="0067783E"/>
    <w:rsid w:val="00677CAF"/>
    <w:rsid w:val="00680946"/>
    <w:rsid w:val="00680C31"/>
    <w:rsid w:val="00680D70"/>
    <w:rsid w:val="0068153B"/>
    <w:rsid w:val="006817AA"/>
    <w:rsid w:val="00684C65"/>
    <w:rsid w:val="00684C6D"/>
    <w:rsid w:val="00684FFB"/>
    <w:rsid w:val="0068580B"/>
    <w:rsid w:val="00685AAA"/>
    <w:rsid w:val="00686B7F"/>
    <w:rsid w:val="006912B8"/>
    <w:rsid w:val="00692B16"/>
    <w:rsid w:val="00694107"/>
    <w:rsid w:val="00695247"/>
    <w:rsid w:val="00695276"/>
    <w:rsid w:val="006A37D0"/>
    <w:rsid w:val="006A3C2A"/>
    <w:rsid w:val="006A412B"/>
    <w:rsid w:val="006A4B13"/>
    <w:rsid w:val="006A4EE4"/>
    <w:rsid w:val="006A7830"/>
    <w:rsid w:val="006B06E2"/>
    <w:rsid w:val="006B0ECA"/>
    <w:rsid w:val="006B1054"/>
    <w:rsid w:val="006B3C9C"/>
    <w:rsid w:val="006B46DC"/>
    <w:rsid w:val="006B53CB"/>
    <w:rsid w:val="006B5441"/>
    <w:rsid w:val="006B5E7E"/>
    <w:rsid w:val="006B752A"/>
    <w:rsid w:val="006B791C"/>
    <w:rsid w:val="006C1FB8"/>
    <w:rsid w:val="006C4533"/>
    <w:rsid w:val="006C510C"/>
    <w:rsid w:val="006C525B"/>
    <w:rsid w:val="006C57E4"/>
    <w:rsid w:val="006C6A9C"/>
    <w:rsid w:val="006C72CB"/>
    <w:rsid w:val="006D0492"/>
    <w:rsid w:val="006D3B88"/>
    <w:rsid w:val="006D3CC5"/>
    <w:rsid w:val="006D4DEF"/>
    <w:rsid w:val="006D54FD"/>
    <w:rsid w:val="006D5E7E"/>
    <w:rsid w:val="006D6181"/>
    <w:rsid w:val="006D6A90"/>
    <w:rsid w:val="006D7CF0"/>
    <w:rsid w:val="006E0820"/>
    <w:rsid w:val="006E0B6C"/>
    <w:rsid w:val="006E1C39"/>
    <w:rsid w:val="006E3559"/>
    <w:rsid w:val="006E3DB3"/>
    <w:rsid w:val="006E4ECA"/>
    <w:rsid w:val="006E592E"/>
    <w:rsid w:val="006E59B8"/>
    <w:rsid w:val="006E5B4A"/>
    <w:rsid w:val="006E604A"/>
    <w:rsid w:val="006E60AA"/>
    <w:rsid w:val="006E611D"/>
    <w:rsid w:val="006E6B3D"/>
    <w:rsid w:val="006F0705"/>
    <w:rsid w:val="006F0C78"/>
    <w:rsid w:val="006F1A06"/>
    <w:rsid w:val="006F2290"/>
    <w:rsid w:val="006F4889"/>
    <w:rsid w:val="006F5792"/>
    <w:rsid w:val="006F5A77"/>
    <w:rsid w:val="006F5C55"/>
    <w:rsid w:val="006F5E23"/>
    <w:rsid w:val="006F76F4"/>
    <w:rsid w:val="007007E3"/>
    <w:rsid w:val="007010A2"/>
    <w:rsid w:val="007010DE"/>
    <w:rsid w:val="00705253"/>
    <w:rsid w:val="0070536F"/>
    <w:rsid w:val="0070588F"/>
    <w:rsid w:val="0070643C"/>
    <w:rsid w:val="007067AD"/>
    <w:rsid w:val="007078C1"/>
    <w:rsid w:val="00710DE7"/>
    <w:rsid w:val="00713C21"/>
    <w:rsid w:val="00717542"/>
    <w:rsid w:val="00720040"/>
    <w:rsid w:val="00720685"/>
    <w:rsid w:val="007207A0"/>
    <w:rsid w:val="007224EB"/>
    <w:rsid w:val="00722C81"/>
    <w:rsid w:val="007237B3"/>
    <w:rsid w:val="00724A46"/>
    <w:rsid w:val="00724CDE"/>
    <w:rsid w:val="00725953"/>
    <w:rsid w:val="00726C24"/>
    <w:rsid w:val="00730BCA"/>
    <w:rsid w:val="00731D89"/>
    <w:rsid w:val="00732F10"/>
    <w:rsid w:val="0073403F"/>
    <w:rsid w:val="0073440C"/>
    <w:rsid w:val="007344E3"/>
    <w:rsid w:val="00734A8B"/>
    <w:rsid w:val="00734D51"/>
    <w:rsid w:val="00736452"/>
    <w:rsid w:val="007368FB"/>
    <w:rsid w:val="00737AC3"/>
    <w:rsid w:val="00740088"/>
    <w:rsid w:val="00741725"/>
    <w:rsid w:val="007418C1"/>
    <w:rsid w:val="00741B19"/>
    <w:rsid w:val="00742F7B"/>
    <w:rsid w:val="0074377B"/>
    <w:rsid w:val="00743891"/>
    <w:rsid w:val="007438E2"/>
    <w:rsid w:val="007439B3"/>
    <w:rsid w:val="007446F2"/>
    <w:rsid w:val="007448DF"/>
    <w:rsid w:val="00744948"/>
    <w:rsid w:val="00747E7C"/>
    <w:rsid w:val="00747ED3"/>
    <w:rsid w:val="0075262D"/>
    <w:rsid w:val="007528F9"/>
    <w:rsid w:val="00753786"/>
    <w:rsid w:val="00755762"/>
    <w:rsid w:val="00755A04"/>
    <w:rsid w:val="007563A1"/>
    <w:rsid w:val="00757277"/>
    <w:rsid w:val="0075742D"/>
    <w:rsid w:val="00760615"/>
    <w:rsid w:val="007615E4"/>
    <w:rsid w:val="00761A83"/>
    <w:rsid w:val="00767AB6"/>
    <w:rsid w:val="00767BDE"/>
    <w:rsid w:val="007708DC"/>
    <w:rsid w:val="00770FB7"/>
    <w:rsid w:val="00771732"/>
    <w:rsid w:val="00771FFC"/>
    <w:rsid w:val="0077233E"/>
    <w:rsid w:val="007735C2"/>
    <w:rsid w:val="00773A07"/>
    <w:rsid w:val="0077489B"/>
    <w:rsid w:val="007748D2"/>
    <w:rsid w:val="0077497B"/>
    <w:rsid w:val="0077506D"/>
    <w:rsid w:val="007750CE"/>
    <w:rsid w:val="00777196"/>
    <w:rsid w:val="00777511"/>
    <w:rsid w:val="00777835"/>
    <w:rsid w:val="0077787F"/>
    <w:rsid w:val="0078107D"/>
    <w:rsid w:val="0078161F"/>
    <w:rsid w:val="007818AC"/>
    <w:rsid w:val="00782336"/>
    <w:rsid w:val="0078267D"/>
    <w:rsid w:val="00782DD1"/>
    <w:rsid w:val="00783837"/>
    <w:rsid w:val="00783A3C"/>
    <w:rsid w:val="00785CA9"/>
    <w:rsid w:val="0078614B"/>
    <w:rsid w:val="00787637"/>
    <w:rsid w:val="00787BF3"/>
    <w:rsid w:val="007905DB"/>
    <w:rsid w:val="007910E3"/>
    <w:rsid w:val="00791FA6"/>
    <w:rsid w:val="00792020"/>
    <w:rsid w:val="0079233F"/>
    <w:rsid w:val="00793F40"/>
    <w:rsid w:val="00795DF5"/>
    <w:rsid w:val="00796291"/>
    <w:rsid w:val="00796779"/>
    <w:rsid w:val="00796FB5"/>
    <w:rsid w:val="00797805"/>
    <w:rsid w:val="00797C1F"/>
    <w:rsid w:val="007A05A1"/>
    <w:rsid w:val="007A1149"/>
    <w:rsid w:val="007A363C"/>
    <w:rsid w:val="007A67A8"/>
    <w:rsid w:val="007B0572"/>
    <w:rsid w:val="007B19F7"/>
    <w:rsid w:val="007B2512"/>
    <w:rsid w:val="007B2890"/>
    <w:rsid w:val="007B2BB4"/>
    <w:rsid w:val="007B2E2C"/>
    <w:rsid w:val="007B36E1"/>
    <w:rsid w:val="007B4942"/>
    <w:rsid w:val="007B651D"/>
    <w:rsid w:val="007B7D40"/>
    <w:rsid w:val="007C063B"/>
    <w:rsid w:val="007C0F1F"/>
    <w:rsid w:val="007C2BA2"/>
    <w:rsid w:val="007C319F"/>
    <w:rsid w:val="007C322B"/>
    <w:rsid w:val="007C337C"/>
    <w:rsid w:val="007C3503"/>
    <w:rsid w:val="007C4626"/>
    <w:rsid w:val="007C5D5F"/>
    <w:rsid w:val="007C6644"/>
    <w:rsid w:val="007C7E82"/>
    <w:rsid w:val="007D0090"/>
    <w:rsid w:val="007D029B"/>
    <w:rsid w:val="007D14DC"/>
    <w:rsid w:val="007D1F3B"/>
    <w:rsid w:val="007D228B"/>
    <w:rsid w:val="007D2773"/>
    <w:rsid w:val="007D3473"/>
    <w:rsid w:val="007D3A96"/>
    <w:rsid w:val="007D4B5D"/>
    <w:rsid w:val="007D5095"/>
    <w:rsid w:val="007D5655"/>
    <w:rsid w:val="007D5B6F"/>
    <w:rsid w:val="007D609D"/>
    <w:rsid w:val="007D6568"/>
    <w:rsid w:val="007D66BF"/>
    <w:rsid w:val="007D6DBD"/>
    <w:rsid w:val="007D7A1E"/>
    <w:rsid w:val="007E0E87"/>
    <w:rsid w:val="007E1D6A"/>
    <w:rsid w:val="007E241E"/>
    <w:rsid w:val="007E2993"/>
    <w:rsid w:val="007E2FBC"/>
    <w:rsid w:val="007E355B"/>
    <w:rsid w:val="007E385B"/>
    <w:rsid w:val="007E3FCF"/>
    <w:rsid w:val="007E47AF"/>
    <w:rsid w:val="007E550F"/>
    <w:rsid w:val="007E6112"/>
    <w:rsid w:val="007E7015"/>
    <w:rsid w:val="007E73B4"/>
    <w:rsid w:val="007E746C"/>
    <w:rsid w:val="007F1382"/>
    <w:rsid w:val="007F2342"/>
    <w:rsid w:val="007F275C"/>
    <w:rsid w:val="007F329C"/>
    <w:rsid w:val="007F4473"/>
    <w:rsid w:val="007F459A"/>
    <w:rsid w:val="007F4818"/>
    <w:rsid w:val="007F50DB"/>
    <w:rsid w:val="007F6AD2"/>
    <w:rsid w:val="007F75B5"/>
    <w:rsid w:val="007F7B04"/>
    <w:rsid w:val="00800972"/>
    <w:rsid w:val="008018F0"/>
    <w:rsid w:val="00802F24"/>
    <w:rsid w:val="0080354C"/>
    <w:rsid w:val="00803B0F"/>
    <w:rsid w:val="00804560"/>
    <w:rsid w:val="00804652"/>
    <w:rsid w:val="00807185"/>
    <w:rsid w:val="008073A3"/>
    <w:rsid w:val="008133BF"/>
    <w:rsid w:val="00813679"/>
    <w:rsid w:val="00813AC2"/>
    <w:rsid w:val="00814805"/>
    <w:rsid w:val="008152F3"/>
    <w:rsid w:val="0081541C"/>
    <w:rsid w:val="00815ABA"/>
    <w:rsid w:val="00816C01"/>
    <w:rsid w:val="00816E05"/>
    <w:rsid w:val="00820B3E"/>
    <w:rsid w:val="00820CEB"/>
    <w:rsid w:val="0082163A"/>
    <w:rsid w:val="00821828"/>
    <w:rsid w:val="008235BA"/>
    <w:rsid w:val="00823827"/>
    <w:rsid w:val="008239CF"/>
    <w:rsid w:val="00824445"/>
    <w:rsid w:val="0082500F"/>
    <w:rsid w:val="008322ED"/>
    <w:rsid w:val="00832E4C"/>
    <w:rsid w:val="00833C7F"/>
    <w:rsid w:val="00834E1D"/>
    <w:rsid w:val="00835ACE"/>
    <w:rsid w:val="00836B73"/>
    <w:rsid w:val="00837A2F"/>
    <w:rsid w:val="00840700"/>
    <w:rsid w:val="00842225"/>
    <w:rsid w:val="00842392"/>
    <w:rsid w:val="00842E8E"/>
    <w:rsid w:val="00843296"/>
    <w:rsid w:val="00844481"/>
    <w:rsid w:val="00844D8C"/>
    <w:rsid w:val="00844F8F"/>
    <w:rsid w:val="008450C8"/>
    <w:rsid w:val="008452D2"/>
    <w:rsid w:val="00846459"/>
    <w:rsid w:val="0084729B"/>
    <w:rsid w:val="00847CEA"/>
    <w:rsid w:val="00851E2E"/>
    <w:rsid w:val="00853F8C"/>
    <w:rsid w:val="008548C8"/>
    <w:rsid w:val="00854B9A"/>
    <w:rsid w:val="00855809"/>
    <w:rsid w:val="008558D8"/>
    <w:rsid w:val="00855EFB"/>
    <w:rsid w:val="0085782B"/>
    <w:rsid w:val="00857C16"/>
    <w:rsid w:val="00857DF3"/>
    <w:rsid w:val="00861203"/>
    <w:rsid w:val="00862152"/>
    <w:rsid w:val="0086268A"/>
    <w:rsid w:val="0086323F"/>
    <w:rsid w:val="00863B03"/>
    <w:rsid w:val="00864511"/>
    <w:rsid w:val="0086549D"/>
    <w:rsid w:val="008661EF"/>
    <w:rsid w:val="00866522"/>
    <w:rsid w:val="00866717"/>
    <w:rsid w:val="008669CD"/>
    <w:rsid w:val="00870588"/>
    <w:rsid w:val="00870949"/>
    <w:rsid w:val="00871435"/>
    <w:rsid w:val="00873443"/>
    <w:rsid w:val="008737C4"/>
    <w:rsid w:val="00873A4C"/>
    <w:rsid w:val="00873B10"/>
    <w:rsid w:val="00873BEA"/>
    <w:rsid w:val="00873C70"/>
    <w:rsid w:val="0087412B"/>
    <w:rsid w:val="00874CAF"/>
    <w:rsid w:val="00874FBD"/>
    <w:rsid w:val="00875F1C"/>
    <w:rsid w:val="008775F0"/>
    <w:rsid w:val="00880A00"/>
    <w:rsid w:val="00883F38"/>
    <w:rsid w:val="00885D9A"/>
    <w:rsid w:val="00885DB1"/>
    <w:rsid w:val="00885FD3"/>
    <w:rsid w:val="008912B0"/>
    <w:rsid w:val="00891BDA"/>
    <w:rsid w:val="00892C39"/>
    <w:rsid w:val="00893985"/>
    <w:rsid w:val="00893BC5"/>
    <w:rsid w:val="00894E62"/>
    <w:rsid w:val="0089555D"/>
    <w:rsid w:val="00895666"/>
    <w:rsid w:val="00895CE3"/>
    <w:rsid w:val="00895EAA"/>
    <w:rsid w:val="00896775"/>
    <w:rsid w:val="00896EA4"/>
    <w:rsid w:val="00897187"/>
    <w:rsid w:val="008977BB"/>
    <w:rsid w:val="00897D11"/>
    <w:rsid w:val="00897EF9"/>
    <w:rsid w:val="008A0074"/>
    <w:rsid w:val="008A1119"/>
    <w:rsid w:val="008A1532"/>
    <w:rsid w:val="008A153B"/>
    <w:rsid w:val="008A1625"/>
    <w:rsid w:val="008A1DB9"/>
    <w:rsid w:val="008A30D5"/>
    <w:rsid w:val="008A3244"/>
    <w:rsid w:val="008A3523"/>
    <w:rsid w:val="008A3C92"/>
    <w:rsid w:val="008A3CE2"/>
    <w:rsid w:val="008A425A"/>
    <w:rsid w:val="008A5CD4"/>
    <w:rsid w:val="008A634C"/>
    <w:rsid w:val="008A6DAC"/>
    <w:rsid w:val="008A7C0F"/>
    <w:rsid w:val="008B0960"/>
    <w:rsid w:val="008B100A"/>
    <w:rsid w:val="008B1A85"/>
    <w:rsid w:val="008B268A"/>
    <w:rsid w:val="008B3E04"/>
    <w:rsid w:val="008B4D7B"/>
    <w:rsid w:val="008B4EDB"/>
    <w:rsid w:val="008C0544"/>
    <w:rsid w:val="008C1FE4"/>
    <w:rsid w:val="008C297C"/>
    <w:rsid w:val="008C3AE7"/>
    <w:rsid w:val="008C3BB5"/>
    <w:rsid w:val="008C4296"/>
    <w:rsid w:val="008C4B33"/>
    <w:rsid w:val="008C6B2A"/>
    <w:rsid w:val="008C6C89"/>
    <w:rsid w:val="008D14E7"/>
    <w:rsid w:val="008D1D2B"/>
    <w:rsid w:val="008D2B50"/>
    <w:rsid w:val="008D3DBC"/>
    <w:rsid w:val="008D3E44"/>
    <w:rsid w:val="008D3FA2"/>
    <w:rsid w:val="008D4860"/>
    <w:rsid w:val="008D4B3A"/>
    <w:rsid w:val="008D540B"/>
    <w:rsid w:val="008D7F67"/>
    <w:rsid w:val="008E022A"/>
    <w:rsid w:val="008E25AA"/>
    <w:rsid w:val="008E5C05"/>
    <w:rsid w:val="008E6B9B"/>
    <w:rsid w:val="008E70C1"/>
    <w:rsid w:val="008E7B27"/>
    <w:rsid w:val="008F0570"/>
    <w:rsid w:val="008F0747"/>
    <w:rsid w:val="008F1F6F"/>
    <w:rsid w:val="008F2BCC"/>
    <w:rsid w:val="008F3EE7"/>
    <w:rsid w:val="008F4219"/>
    <w:rsid w:val="008F46F3"/>
    <w:rsid w:val="008F55FD"/>
    <w:rsid w:val="008F5CE6"/>
    <w:rsid w:val="008F5D4F"/>
    <w:rsid w:val="008F5D78"/>
    <w:rsid w:val="008F5E02"/>
    <w:rsid w:val="00902648"/>
    <w:rsid w:val="009036A6"/>
    <w:rsid w:val="00903FC1"/>
    <w:rsid w:val="00904110"/>
    <w:rsid w:val="00904271"/>
    <w:rsid w:val="00904AD0"/>
    <w:rsid w:val="00904BBA"/>
    <w:rsid w:val="00904E92"/>
    <w:rsid w:val="0090563F"/>
    <w:rsid w:val="00905DFB"/>
    <w:rsid w:val="0091081D"/>
    <w:rsid w:val="0091230F"/>
    <w:rsid w:val="00913AB5"/>
    <w:rsid w:val="0091410E"/>
    <w:rsid w:val="009143CD"/>
    <w:rsid w:val="009165FC"/>
    <w:rsid w:val="009206A9"/>
    <w:rsid w:val="00920ED0"/>
    <w:rsid w:val="0092114B"/>
    <w:rsid w:val="00922CCB"/>
    <w:rsid w:val="00922D41"/>
    <w:rsid w:val="0092302B"/>
    <w:rsid w:val="00924212"/>
    <w:rsid w:val="00924A8E"/>
    <w:rsid w:val="00925551"/>
    <w:rsid w:val="009258CA"/>
    <w:rsid w:val="00926708"/>
    <w:rsid w:val="0093137E"/>
    <w:rsid w:val="009314AF"/>
    <w:rsid w:val="009320AD"/>
    <w:rsid w:val="009325EA"/>
    <w:rsid w:val="00932712"/>
    <w:rsid w:val="009332C9"/>
    <w:rsid w:val="009333E3"/>
    <w:rsid w:val="00933953"/>
    <w:rsid w:val="00934E7D"/>
    <w:rsid w:val="00936402"/>
    <w:rsid w:val="009365D0"/>
    <w:rsid w:val="00937012"/>
    <w:rsid w:val="00937FA1"/>
    <w:rsid w:val="009415F3"/>
    <w:rsid w:val="00941808"/>
    <w:rsid w:val="00941D5A"/>
    <w:rsid w:val="0094211C"/>
    <w:rsid w:val="00944902"/>
    <w:rsid w:val="0094518A"/>
    <w:rsid w:val="009471A2"/>
    <w:rsid w:val="009479C5"/>
    <w:rsid w:val="00947B25"/>
    <w:rsid w:val="0095029A"/>
    <w:rsid w:val="00951855"/>
    <w:rsid w:val="00951AAB"/>
    <w:rsid w:val="00951B31"/>
    <w:rsid w:val="00952202"/>
    <w:rsid w:val="009557C3"/>
    <w:rsid w:val="00955EA7"/>
    <w:rsid w:val="00956B92"/>
    <w:rsid w:val="00956D29"/>
    <w:rsid w:val="00957198"/>
    <w:rsid w:val="0095788E"/>
    <w:rsid w:val="00957ABF"/>
    <w:rsid w:val="00957D18"/>
    <w:rsid w:val="00957E70"/>
    <w:rsid w:val="0096065A"/>
    <w:rsid w:val="00962789"/>
    <w:rsid w:val="009632AA"/>
    <w:rsid w:val="00965538"/>
    <w:rsid w:val="00967694"/>
    <w:rsid w:val="009716ED"/>
    <w:rsid w:val="00973426"/>
    <w:rsid w:val="0097586A"/>
    <w:rsid w:val="00977996"/>
    <w:rsid w:val="00980F7D"/>
    <w:rsid w:val="009815E7"/>
    <w:rsid w:val="00981768"/>
    <w:rsid w:val="00981CE1"/>
    <w:rsid w:val="009836C1"/>
    <w:rsid w:val="00983EA6"/>
    <w:rsid w:val="009851CA"/>
    <w:rsid w:val="00985222"/>
    <w:rsid w:val="00985B12"/>
    <w:rsid w:val="00986B15"/>
    <w:rsid w:val="00986B67"/>
    <w:rsid w:val="009879EF"/>
    <w:rsid w:val="00987E37"/>
    <w:rsid w:val="00990AE0"/>
    <w:rsid w:val="00990BB1"/>
    <w:rsid w:val="00991A1E"/>
    <w:rsid w:val="0099283E"/>
    <w:rsid w:val="00993785"/>
    <w:rsid w:val="00994B95"/>
    <w:rsid w:val="00994B97"/>
    <w:rsid w:val="00996914"/>
    <w:rsid w:val="00997362"/>
    <w:rsid w:val="009A025D"/>
    <w:rsid w:val="009A153B"/>
    <w:rsid w:val="009A1FD4"/>
    <w:rsid w:val="009A2189"/>
    <w:rsid w:val="009A3317"/>
    <w:rsid w:val="009A3693"/>
    <w:rsid w:val="009A5535"/>
    <w:rsid w:val="009A60C4"/>
    <w:rsid w:val="009B1137"/>
    <w:rsid w:val="009B2A32"/>
    <w:rsid w:val="009B4992"/>
    <w:rsid w:val="009B59EF"/>
    <w:rsid w:val="009B7EFC"/>
    <w:rsid w:val="009C03AF"/>
    <w:rsid w:val="009C1FDD"/>
    <w:rsid w:val="009C2067"/>
    <w:rsid w:val="009C3080"/>
    <w:rsid w:val="009C31C0"/>
    <w:rsid w:val="009C34DF"/>
    <w:rsid w:val="009C37EB"/>
    <w:rsid w:val="009C4565"/>
    <w:rsid w:val="009C4C17"/>
    <w:rsid w:val="009C602A"/>
    <w:rsid w:val="009C649C"/>
    <w:rsid w:val="009C6D03"/>
    <w:rsid w:val="009C6E63"/>
    <w:rsid w:val="009C7D7D"/>
    <w:rsid w:val="009D11FF"/>
    <w:rsid w:val="009D16C5"/>
    <w:rsid w:val="009D29C7"/>
    <w:rsid w:val="009D2F11"/>
    <w:rsid w:val="009D5A13"/>
    <w:rsid w:val="009D74D4"/>
    <w:rsid w:val="009E0559"/>
    <w:rsid w:val="009E1D6F"/>
    <w:rsid w:val="009E2C58"/>
    <w:rsid w:val="009E328C"/>
    <w:rsid w:val="009E361B"/>
    <w:rsid w:val="009E462A"/>
    <w:rsid w:val="009E54E6"/>
    <w:rsid w:val="009E59C4"/>
    <w:rsid w:val="009E6FAC"/>
    <w:rsid w:val="009E7542"/>
    <w:rsid w:val="009E7AD7"/>
    <w:rsid w:val="009F0014"/>
    <w:rsid w:val="009F0B51"/>
    <w:rsid w:val="009F1C9B"/>
    <w:rsid w:val="009F281E"/>
    <w:rsid w:val="009F2CAF"/>
    <w:rsid w:val="009F2D3C"/>
    <w:rsid w:val="009F2E7C"/>
    <w:rsid w:val="009F340A"/>
    <w:rsid w:val="009F44DA"/>
    <w:rsid w:val="009F57E5"/>
    <w:rsid w:val="009F67A9"/>
    <w:rsid w:val="009F6DCE"/>
    <w:rsid w:val="009F7487"/>
    <w:rsid w:val="009F7AB6"/>
    <w:rsid w:val="00A004D1"/>
    <w:rsid w:val="00A00F06"/>
    <w:rsid w:val="00A01AE6"/>
    <w:rsid w:val="00A025A7"/>
    <w:rsid w:val="00A0480B"/>
    <w:rsid w:val="00A06497"/>
    <w:rsid w:val="00A07C77"/>
    <w:rsid w:val="00A07F6C"/>
    <w:rsid w:val="00A10786"/>
    <w:rsid w:val="00A132D4"/>
    <w:rsid w:val="00A14174"/>
    <w:rsid w:val="00A14BB0"/>
    <w:rsid w:val="00A14D51"/>
    <w:rsid w:val="00A1533C"/>
    <w:rsid w:val="00A15E72"/>
    <w:rsid w:val="00A169E5"/>
    <w:rsid w:val="00A16AF4"/>
    <w:rsid w:val="00A16FE5"/>
    <w:rsid w:val="00A1732E"/>
    <w:rsid w:val="00A1758C"/>
    <w:rsid w:val="00A21147"/>
    <w:rsid w:val="00A21C5B"/>
    <w:rsid w:val="00A21E9A"/>
    <w:rsid w:val="00A2274F"/>
    <w:rsid w:val="00A22E23"/>
    <w:rsid w:val="00A233B9"/>
    <w:rsid w:val="00A23AEE"/>
    <w:rsid w:val="00A23CC2"/>
    <w:rsid w:val="00A24089"/>
    <w:rsid w:val="00A242E1"/>
    <w:rsid w:val="00A24640"/>
    <w:rsid w:val="00A25CD8"/>
    <w:rsid w:val="00A27803"/>
    <w:rsid w:val="00A3183C"/>
    <w:rsid w:val="00A31D1E"/>
    <w:rsid w:val="00A31F1E"/>
    <w:rsid w:val="00A32827"/>
    <w:rsid w:val="00A32BB7"/>
    <w:rsid w:val="00A333E6"/>
    <w:rsid w:val="00A345B2"/>
    <w:rsid w:val="00A350CB"/>
    <w:rsid w:val="00A35834"/>
    <w:rsid w:val="00A35D2B"/>
    <w:rsid w:val="00A374E5"/>
    <w:rsid w:val="00A40073"/>
    <w:rsid w:val="00A40220"/>
    <w:rsid w:val="00A4139B"/>
    <w:rsid w:val="00A41DD8"/>
    <w:rsid w:val="00A42465"/>
    <w:rsid w:val="00A42E12"/>
    <w:rsid w:val="00A4367F"/>
    <w:rsid w:val="00A43B40"/>
    <w:rsid w:val="00A43C16"/>
    <w:rsid w:val="00A459A4"/>
    <w:rsid w:val="00A461C0"/>
    <w:rsid w:val="00A46C3B"/>
    <w:rsid w:val="00A47DD1"/>
    <w:rsid w:val="00A50398"/>
    <w:rsid w:val="00A5049C"/>
    <w:rsid w:val="00A510EF"/>
    <w:rsid w:val="00A51FDA"/>
    <w:rsid w:val="00A54045"/>
    <w:rsid w:val="00A543BF"/>
    <w:rsid w:val="00A54A5F"/>
    <w:rsid w:val="00A54F3C"/>
    <w:rsid w:val="00A557F2"/>
    <w:rsid w:val="00A5596C"/>
    <w:rsid w:val="00A56388"/>
    <w:rsid w:val="00A56A3D"/>
    <w:rsid w:val="00A56B4C"/>
    <w:rsid w:val="00A57265"/>
    <w:rsid w:val="00A577E8"/>
    <w:rsid w:val="00A579BA"/>
    <w:rsid w:val="00A60C5F"/>
    <w:rsid w:val="00A611D6"/>
    <w:rsid w:val="00A62C17"/>
    <w:rsid w:val="00A63261"/>
    <w:rsid w:val="00A6465F"/>
    <w:rsid w:val="00A65AE4"/>
    <w:rsid w:val="00A662E1"/>
    <w:rsid w:val="00A668E4"/>
    <w:rsid w:val="00A67316"/>
    <w:rsid w:val="00A67C98"/>
    <w:rsid w:val="00A67D0A"/>
    <w:rsid w:val="00A67FB4"/>
    <w:rsid w:val="00A72DAB"/>
    <w:rsid w:val="00A74D58"/>
    <w:rsid w:val="00A74FF3"/>
    <w:rsid w:val="00A75AEF"/>
    <w:rsid w:val="00A75C52"/>
    <w:rsid w:val="00A7692C"/>
    <w:rsid w:val="00A769E5"/>
    <w:rsid w:val="00A80CCC"/>
    <w:rsid w:val="00A81CBA"/>
    <w:rsid w:val="00A81D79"/>
    <w:rsid w:val="00A82ED7"/>
    <w:rsid w:val="00A83461"/>
    <w:rsid w:val="00A83A7B"/>
    <w:rsid w:val="00A83EC8"/>
    <w:rsid w:val="00A842C8"/>
    <w:rsid w:val="00A844D7"/>
    <w:rsid w:val="00A84FFE"/>
    <w:rsid w:val="00A8544A"/>
    <w:rsid w:val="00A85AE9"/>
    <w:rsid w:val="00A86023"/>
    <w:rsid w:val="00A8602E"/>
    <w:rsid w:val="00A86046"/>
    <w:rsid w:val="00A864EC"/>
    <w:rsid w:val="00A86C41"/>
    <w:rsid w:val="00A900DD"/>
    <w:rsid w:val="00A90400"/>
    <w:rsid w:val="00A90BB1"/>
    <w:rsid w:val="00A914D7"/>
    <w:rsid w:val="00A91D63"/>
    <w:rsid w:val="00A9219D"/>
    <w:rsid w:val="00A9280E"/>
    <w:rsid w:val="00A934D1"/>
    <w:rsid w:val="00A948BB"/>
    <w:rsid w:val="00A94C53"/>
    <w:rsid w:val="00A9527B"/>
    <w:rsid w:val="00A95CBC"/>
    <w:rsid w:val="00A95D08"/>
    <w:rsid w:val="00A960F4"/>
    <w:rsid w:val="00A96B15"/>
    <w:rsid w:val="00A96C16"/>
    <w:rsid w:val="00AA035F"/>
    <w:rsid w:val="00AA2D9C"/>
    <w:rsid w:val="00AA499C"/>
    <w:rsid w:val="00AA5FB6"/>
    <w:rsid w:val="00AA6029"/>
    <w:rsid w:val="00AA7E8B"/>
    <w:rsid w:val="00AB0EA2"/>
    <w:rsid w:val="00AB0F2D"/>
    <w:rsid w:val="00AB1324"/>
    <w:rsid w:val="00AB1ECF"/>
    <w:rsid w:val="00AB2B01"/>
    <w:rsid w:val="00AB439C"/>
    <w:rsid w:val="00AB48FB"/>
    <w:rsid w:val="00AB6130"/>
    <w:rsid w:val="00AC0683"/>
    <w:rsid w:val="00AC0B38"/>
    <w:rsid w:val="00AC1E3B"/>
    <w:rsid w:val="00AC1E93"/>
    <w:rsid w:val="00AC2A20"/>
    <w:rsid w:val="00AC2E02"/>
    <w:rsid w:val="00AC3996"/>
    <w:rsid w:val="00AC3EC5"/>
    <w:rsid w:val="00AC4860"/>
    <w:rsid w:val="00AC4F50"/>
    <w:rsid w:val="00AC6686"/>
    <w:rsid w:val="00AC726A"/>
    <w:rsid w:val="00AC7D8A"/>
    <w:rsid w:val="00AD048E"/>
    <w:rsid w:val="00AD074F"/>
    <w:rsid w:val="00AD1F27"/>
    <w:rsid w:val="00AD240E"/>
    <w:rsid w:val="00AD2DFD"/>
    <w:rsid w:val="00AD32B4"/>
    <w:rsid w:val="00AD36C2"/>
    <w:rsid w:val="00AD3C3F"/>
    <w:rsid w:val="00AD61CF"/>
    <w:rsid w:val="00AE0209"/>
    <w:rsid w:val="00AE0C18"/>
    <w:rsid w:val="00AE15D6"/>
    <w:rsid w:val="00AE1E44"/>
    <w:rsid w:val="00AE21B4"/>
    <w:rsid w:val="00AE3C8A"/>
    <w:rsid w:val="00AE42C8"/>
    <w:rsid w:val="00AE4DEB"/>
    <w:rsid w:val="00AE5FE1"/>
    <w:rsid w:val="00AE6859"/>
    <w:rsid w:val="00AE76CF"/>
    <w:rsid w:val="00AE7F6D"/>
    <w:rsid w:val="00AF1C56"/>
    <w:rsid w:val="00AF1D50"/>
    <w:rsid w:val="00AF21CA"/>
    <w:rsid w:val="00AF2B3E"/>
    <w:rsid w:val="00AF328C"/>
    <w:rsid w:val="00AF3853"/>
    <w:rsid w:val="00AF3A53"/>
    <w:rsid w:val="00AF3CBE"/>
    <w:rsid w:val="00AF45CE"/>
    <w:rsid w:val="00AF6420"/>
    <w:rsid w:val="00AF6B47"/>
    <w:rsid w:val="00AF72C6"/>
    <w:rsid w:val="00B001A5"/>
    <w:rsid w:val="00B0120E"/>
    <w:rsid w:val="00B0212B"/>
    <w:rsid w:val="00B02C99"/>
    <w:rsid w:val="00B03850"/>
    <w:rsid w:val="00B03A95"/>
    <w:rsid w:val="00B0573A"/>
    <w:rsid w:val="00B07EE9"/>
    <w:rsid w:val="00B113DA"/>
    <w:rsid w:val="00B11AB0"/>
    <w:rsid w:val="00B11B46"/>
    <w:rsid w:val="00B125E9"/>
    <w:rsid w:val="00B15DCC"/>
    <w:rsid w:val="00B15DF4"/>
    <w:rsid w:val="00B161A3"/>
    <w:rsid w:val="00B16385"/>
    <w:rsid w:val="00B16BDC"/>
    <w:rsid w:val="00B16FF8"/>
    <w:rsid w:val="00B1730F"/>
    <w:rsid w:val="00B17D7B"/>
    <w:rsid w:val="00B211E7"/>
    <w:rsid w:val="00B2143E"/>
    <w:rsid w:val="00B215A0"/>
    <w:rsid w:val="00B2257B"/>
    <w:rsid w:val="00B22BD1"/>
    <w:rsid w:val="00B22FCC"/>
    <w:rsid w:val="00B243DC"/>
    <w:rsid w:val="00B2549A"/>
    <w:rsid w:val="00B2745C"/>
    <w:rsid w:val="00B27A66"/>
    <w:rsid w:val="00B27CE6"/>
    <w:rsid w:val="00B31079"/>
    <w:rsid w:val="00B31840"/>
    <w:rsid w:val="00B33488"/>
    <w:rsid w:val="00B34B64"/>
    <w:rsid w:val="00B368D3"/>
    <w:rsid w:val="00B3691F"/>
    <w:rsid w:val="00B37C37"/>
    <w:rsid w:val="00B40386"/>
    <w:rsid w:val="00B410CB"/>
    <w:rsid w:val="00B4183A"/>
    <w:rsid w:val="00B41C75"/>
    <w:rsid w:val="00B41CA8"/>
    <w:rsid w:val="00B42406"/>
    <w:rsid w:val="00B42A28"/>
    <w:rsid w:val="00B42D4C"/>
    <w:rsid w:val="00B431B0"/>
    <w:rsid w:val="00B43EB2"/>
    <w:rsid w:val="00B443A8"/>
    <w:rsid w:val="00B4462D"/>
    <w:rsid w:val="00B44DAD"/>
    <w:rsid w:val="00B46929"/>
    <w:rsid w:val="00B46BB5"/>
    <w:rsid w:val="00B46C73"/>
    <w:rsid w:val="00B478BD"/>
    <w:rsid w:val="00B47F74"/>
    <w:rsid w:val="00B50BFB"/>
    <w:rsid w:val="00B516BC"/>
    <w:rsid w:val="00B51BA7"/>
    <w:rsid w:val="00B51CE3"/>
    <w:rsid w:val="00B533EF"/>
    <w:rsid w:val="00B559FE"/>
    <w:rsid w:val="00B55ED0"/>
    <w:rsid w:val="00B569CE"/>
    <w:rsid w:val="00B57D9E"/>
    <w:rsid w:val="00B60139"/>
    <w:rsid w:val="00B604CD"/>
    <w:rsid w:val="00B608F9"/>
    <w:rsid w:val="00B61886"/>
    <w:rsid w:val="00B631EF"/>
    <w:rsid w:val="00B63278"/>
    <w:rsid w:val="00B6400B"/>
    <w:rsid w:val="00B64067"/>
    <w:rsid w:val="00B647FA"/>
    <w:rsid w:val="00B654A3"/>
    <w:rsid w:val="00B715B4"/>
    <w:rsid w:val="00B71D00"/>
    <w:rsid w:val="00B72019"/>
    <w:rsid w:val="00B72146"/>
    <w:rsid w:val="00B74222"/>
    <w:rsid w:val="00B74753"/>
    <w:rsid w:val="00B77686"/>
    <w:rsid w:val="00B80411"/>
    <w:rsid w:val="00B80A6F"/>
    <w:rsid w:val="00B817F1"/>
    <w:rsid w:val="00B81C51"/>
    <w:rsid w:val="00B82813"/>
    <w:rsid w:val="00B82978"/>
    <w:rsid w:val="00B83ACD"/>
    <w:rsid w:val="00B85E13"/>
    <w:rsid w:val="00B8646C"/>
    <w:rsid w:val="00B87217"/>
    <w:rsid w:val="00B90EB8"/>
    <w:rsid w:val="00B915B6"/>
    <w:rsid w:val="00B92A16"/>
    <w:rsid w:val="00B92AAE"/>
    <w:rsid w:val="00B9346D"/>
    <w:rsid w:val="00B94DF1"/>
    <w:rsid w:val="00B95DAF"/>
    <w:rsid w:val="00B96C00"/>
    <w:rsid w:val="00B96FBC"/>
    <w:rsid w:val="00B97969"/>
    <w:rsid w:val="00BA027B"/>
    <w:rsid w:val="00BA02C1"/>
    <w:rsid w:val="00BA07C6"/>
    <w:rsid w:val="00BA0A49"/>
    <w:rsid w:val="00BA0ABE"/>
    <w:rsid w:val="00BA276D"/>
    <w:rsid w:val="00BA3BB5"/>
    <w:rsid w:val="00BA5DC4"/>
    <w:rsid w:val="00BA6440"/>
    <w:rsid w:val="00BA6ED1"/>
    <w:rsid w:val="00BA7213"/>
    <w:rsid w:val="00BB00D5"/>
    <w:rsid w:val="00BB090C"/>
    <w:rsid w:val="00BB0BA2"/>
    <w:rsid w:val="00BB0F9A"/>
    <w:rsid w:val="00BB16A4"/>
    <w:rsid w:val="00BB1B62"/>
    <w:rsid w:val="00BB1FFC"/>
    <w:rsid w:val="00BB26CE"/>
    <w:rsid w:val="00BB33FD"/>
    <w:rsid w:val="00BB345A"/>
    <w:rsid w:val="00BB5352"/>
    <w:rsid w:val="00BB5990"/>
    <w:rsid w:val="00BB5E3E"/>
    <w:rsid w:val="00BB71CD"/>
    <w:rsid w:val="00BB7966"/>
    <w:rsid w:val="00BC0B75"/>
    <w:rsid w:val="00BC12EF"/>
    <w:rsid w:val="00BC18F0"/>
    <w:rsid w:val="00BC1AE3"/>
    <w:rsid w:val="00BC2011"/>
    <w:rsid w:val="00BC25BF"/>
    <w:rsid w:val="00BC38DD"/>
    <w:rsid w:val="00BC48BF"/>
    <w:rsid w:val="00BC5336"/>
    <w:rsid w:val="00BC54CE"/>
    <w:rsid w:val="00BC5DC1"/>
    <w:rsid w:val="00BC602C"/>
    <w:rsid w:val="00BC71B8"/>
    <w:rsid w:val="00BC7D27"/>
    <w:rsid w:val="00BD0600"/>
    <w:rsid w:val="00BD1235"/>
    <w:rsid w:val="00BD15B2"/>
    <w:rsid w:val="00BD1A09"/>
    <w:rsid w:val="00BD2449"/>
    <w:rsid w:val="00BD2DA1"/>
    <w:rsid w:val="00BD356D"/>
    <w:rsid w:val="00BD4609"/>
    <w:rsid w:val="00BD7428"/>
    <w:rsid w:val="00BD7684"/>
    <w:rsid w:val="00BE02DC"/>
    <w:rsid w:val="00BE0438"/>
    <w:rsid w:val="00BE1C47"/>
    <w:rsid w:val="00BE2CCB"/>
    <w:rsid w:val="00BE2E62"/>
    <w:rsid w:val="00BE4BFB"/>
    <w:rsid w:val="00BE578B"/>
    <w:rsid w:val="00BE7112"/>
    <w:rsid w:val="00BE74A4"/>
    <w:rsid w:val="00BE7CB9"/>
    <w:rsid w:val="00BF0043"/>
    <w:rsid w:val="00BF0B82"/>
    <w:rsid w:val="00BF61B2"/>
    <w:rsid w:val="00BF7905"/>
    <w:rsid w:val="00BF7AF4"/>
    <w:rsid w:val="00BF7B8E"/>
    <w:rsid w:val="00BF7C0D"/>
    <w:rsid w:val="00C03C63"/>
    <w:rsid w:val="00C0453A"/>
    <w:rsid w:val="00C04F45"/>
    <w:rsid w:val="00C057C5"/>
    <w:rsid w:val="00C06067"/>
    <w:rsid w:val="00C06207"/>
    <w:rsid w:val="00C07222"/>
    <w:rsid w:val="00C10026"/>
    <w:rsid w:val="00C1029E"/>
    <w:rsid w:val="00C10470"/>
    <w:rsid w:val="00C10668"/>
    <w:rsid w:val="00C11685"/>
    <w:rsid w:val="00C1280B"/>
    <w:rsid w:val="00C12A30"/>
    <w:rsid w:val="00C12F76"/>
    <w:rsid w:val="00C130E9"/>
    <w:rsid w:val="00C13E49"/>
    <w:rsid w:val="00C152F8"/>
    <w:rsid w:val="00C171CD"/>
    <w:rsid w:val="00C219B7"/>
    <w:rsid w:val="00C21D4A"/>
    <w:rsid w:val="00C226E6"/>
    <w:rsid w:val="00C23654"/>
    <w:rsid w:val="00C2485D"/>
    <w:rsid w:val="00C25325"/>
    <w:rsid w:val="00C25F4E"/>
    <w:rsid w:val="00C2616C"/>
    <w:rsid w:val="00C26D3B"/>
    <w:rsid w:val="00C2735E"/>
    <w:rsid w:val="00C2778F"/>
    <w:rsid w:val="00C30320"/>
    <w:rsid w:val="00C30A2E"/>
    <w:rsid w:val="00C319BE"/>
    <w:rsid w:val="00C31A93"/>
    <w:rsid w:val="00C31E0E"/>
    <w:rsid w:val="00C32145"/>
    <w:rsid w:val="00C32670"/>
    <w:rsid w:val="00C328BF"/>
    <w:rsid w:val="00C32A7F"/>
    <w:rsid w:val="00C36973"/>
    <w:rsid w:val="00C36B7C"/>
    <w:rsid w:val="00C36F41"/>
    <w:rsid w:val="00C37248"/>
    <w:rsid w:val="00C41324"/>
    <w:rsid w:val="00C426A2"/>
    <w:rsid w:val="00C427C8"/>
    <w:rsid w:val="00C43A21"/>
    <w:rsid w:val="00C43A38"/>
    <w:rsid w:val="00C43EB4"/>
    <w:rsid w:val="00C4569E"/>
    <w:rsid w:val="00C45868"/>
    <w:rsid w:val="00C47208"/>
    <w:rsid w:val="00C47217"/>
    <w:rsid w:val="00C472BE"/>
    <w:rsid w:val="00C5009B"/>
    <w:rsid w:val="00C50427"/>
    <w:rsid w:val="00C510C5"/>
    <w:rsid w:val="00C5232D"/>
    <w:rsid w:val="00C5258F"/>
    <w:rsid w:val="00C54226"/>
    <w:rsid w:val="00C55DF3"/>
    <w:rsid w:val="00C57368"/>
    <w:rsid w:val="00C57F19"/>
    <w:rsid w:val="00C60CA0"/>
    <w:rsid w:val="00C60E76"/>
    <w:rsid w:val="00C61A26"/>
    <w:rsid w:val="00C624A8"/>
    <w:rsid w:val="00C634FC"/>
    <w:rsid w:val="00C63FF4"/>
    <w:rsid w:val="00C647A3"/>
    <w:rsid w:val="00C64BD0"/>
    <w:rsid w:val="00C64FC9"/>
    <w:rsid w:val="00C65536"/>
    <w:rsid w:val="00C708E8"/>
    <w:rsid w:val="00C72389"/>
    <w:rsid w:val="00C72B43"/>
    <w:rsid w:val="00C74986"/>
    <w:rsid w:val="00C74E41"/>
    <w:rsid w:val="00C75535"/>
    <w:rsid w:val="00C75856"/>
    <w:rsid w:val="00C75F51"/>
    <w:rsid w:val="00C7720C"/>
    <w:rsid w:val="00C801A9"/>
    <w:rsid w:val="00C80C83"/>
    <w:rsid w:val="00C821E6"/>
    <w:rsid w:val="00C844A6"/>
    <w:rsid w:val="00C85113"/>
    <w:rsid w:val="00C852BF"/>
    <w:rsid w:val="00C86EDB"/>
    <w:rsid w:val="00C8792D"/>
    <w:rsid w:val="00C9191C"/>
    <w:rsid w:val="00C91A88"/>
    <w:rsid w:val="00C922E9"/>
    <w:rsid w:val="00C9266C"/>
    <w:rsid w:val="00C931DD"/>
    <w:rsid w:val="00C94CFE"/>
    <w:rsid w:val="00C94E01"/>
    <w:rsid w:val="00C96054"/>
    <w:rsid w:val="00C967EA"/>
    <w:rsid w:val="00C97630"/>
    <w:rsid w:val="00CA04C6"/>
    <w:rsid w:val="00CA1FB5"/>
    <w:rsid w:val="00CA36F1"/>
    <w:rsid w:val="00CA455A"/>
    <w:rsid w:val="00CA5292"/>
    <w:rsid w:val="00CA5EC9"/>
    <w:rsid w:val="00CA7959"/>
    <w:rsid w:val="00CA7AFF"/>
    <w:rsid w:val="00CA7B30"/>
    <w:rsid w:val="00CB018F"/>
    <w:rsid w:val="00CB1228"/>
    <w:rsid w:val="00CB1821"/>
    <w:rsid w:val="00CB1E1C"/>
    <w:rsid w:val="00CB2B44"/>
    <w:rsid w:val="00CB2BFA"/>
    <w:rsid w:val="00CB2F03"/>
    <w:rsid w:val="00CB33F9"/>
    <w:rsid w:val="00CB57EA"/>
    <w:rsid w:val="00CB6E9F"/>
    <w:rsid w:val="00CB70C3"/>
    <w:rsid w:val="00CC03D6"/>
    <w:rsid w:val="00CC1CE6"/>
    <w:rsid w:val="00CC27F3"/>
    <w:rsid w:val="00CC2AFA"/>
    <w:rsid w:val="00CC3E62"/>
    <w:rsid w:val="00CC493B"/>
    <w:rsid w:val="00CC5DBE"/>
    <w:rsid w:val="00CC6769"/>
    <w:rsid w:val="00CC6ABC"/>
    <w:rsid w:val="00CC6CD8"/>
    <w:rsid w:val="00CC6E9C"/>
    <w:rsid w:val="00CC71E3"/>
    <w:rsid w:val="00CC7453"/>
    <w:rsid w:val="00CC788C"/>
    <w:rsid w:val="00CC78BC"/>
    <w:rsid w:val="00CD25EB"/>
    <w:rsid w:val="00CD282B"/>
    <w:rsid w:val="00CD32C8"/>
    <w:rsid w:val="00CD3AD2"/>
    <w:rsid w:val="00CD72E8"/>
    <w:rsid w:val="00CD7E8F"/>
    <w:rsid w:val="00CD7F42"/>
    <w:rsid w:val="00CE199E"/>
    <w:rsid w:val="00CE1C25"/>
    <w:rsid w:val="00CE1DB8"/>
    <w:rsid w:val="00CE22C2"/>
    <w:rsid w:val="00CE3F4C"/>
    <w:rsid w:val="00CE49A5"/>
    <w:rsid w:val="00CE636B"/>
    <w:rsid w:val="00CE6424"/>
    <w:rsid w:val="00CF06FB"/>
    <w:rsid w:val="00CF0783"/>
    <w:rsid w:val="00CF1AB5"/>
    <w:rsid w:val="00CF1B3E"/>
    <w:rsid w:val="00CF277C"/>
    <w:rsid w:val="00CF2929"/>
    <w:rsid w:val="00CF34DE"/>
    <w:rsid w:val="00CF4073"/>
    <w:rsid w:val="00CF53EC"/>
    <w:rsid w:val="00CF60D2"/>
    <w:rsid w:val="00CF6F02"/>
    <w:rsid w:val="00CF7484"/>
    <w:rsid w:val="00CF7BCE"/>
    <w:rsid w:val="00D0166C"/>
    <w:rsid w:val="00D01EB7"/>
    <w:rsid w:val="00D037A7"/>
    <w:rsid w:val="00D03F0F"/>
    <w:rsid w:val="00D04F20"/>
    <w:rsid w:val="00D05EF5"/>
    <w:rsid w:val="00D100E5"/>
    <w:rsid w:val="00D11B5F"/>
    <w:rsid w:val="00D11BEB"/>
    <w:rsid w:val="00D11F18"/>
    <w:rsid w:val="00D1250E"/>
    <w:rsid w:val="00D12D8A"/>
    <w:rsid w:val="00D12FB3"/>
    <w:rsid w:val="00D13914"/>
    <w:rsid w:val="00D142EE"/>
    <w:rsid w:val="00D144C9"/>
    <w:rsid w:val="00D15231"/>
    <w:rsid w:val="00D15FBA"/>
    <w:rsid w:val="00D16A84"/>
    <w:rsid w:val="00D17931"/>
    <w:rsid w:val="00D17D05"/>
    <w:rsid w:val="00D17E80"/>
    <w:rsid w:val="00D21088"/>
    <w:rsid w:val="00D21C60"/>
    <w:rsid w:val="00D22F94"/>
    <w:rsid w:val="00D230E1"/>
    <w:rsid w:val="00D24487"/>
    <w:rsid w:val="00D249ED"/>
    <w:rsid w:val="00D265B7"/>
    <w:rsid w:val="00D26A60"/>
    <w:rsid w:val="00D26F16"/>
    <w:rsid w:val="00D26F73"/>
    <w:rsid w:val="00D27442"/>
    <w:rsid w:val="00D27A93"/>
    <w:rsid w:val="00D3010F"/>
    <w:rsid w:val="00D318B0"/>
    <w:rsid w:val="00D335AB"/>
    <w:rsid w:val="00D33A48"/>
    <w:rsid w:val="00D34131"/>
    <w:rsid w:val="00D342E5"/>
    <w:rsid w:val="00D34595"/>
    <w:rsid w:val="00D40C26"/>
    <w:rsid w:val="00D40CA5"/>
    <w:rsid w:val="00D41CE7"/>
    <w:rsid w:val="00D42B3A"/>
    <w:rsid w:val="00D45A24"/>
    <w:rsid w:val="00D47AF2"/>
    <w:rsid w:val="00D51555"/>
    <w:rsid w:val="00D5160B"/>
    <w:rsid w:val="00D5165D"/>
    <w:rsid w:val="00D536BA"/>
    <w:rsid w:val="00D53799"/>
    <w:rsid w:val="00D54E69"/>
    <w:rsid w:val="00D54F13"/>
    <w:rsid w:val="00D5535A"/>
    <w:rsid w:val="00D55514"/>
    <w:rsid w:val="00D55CFE"/>
    <w:rsid w:val="00D5656E"/>
    <w:rsid w:val="00D56F24"/>
    <w:rsid w:val="00D57031"/>
    <w:rsid w:val="00D579A5"/>
    <w:rsid w:val="00D604CC"/>
    <w:rsid w:val="00D60CA8"/>
    <w:rsid w:val="00D61F19"/>
    <w:rsid w:val="00D6283C"/>
    <w:rsid w:val="00D63754"/>
    <w:rsid w:val="00D63920"/>
    <w:rsid w:val="00D63C3C"/>
    <w:rsid w:val="00D650BC"/>
    <w:rsid w:val="00D667B7"/>
    <w:rsid w:val="00D671C0"/>
    <w:rsid w:val="00D676C7"/>
    <w:rsid w:val="00D70DAF"/>
    <w:rsid w:val="00D72050"/>
    <w:rsid w:val="00D7298E"/>
    <w:rsid w:val="00D7423F"/>
    <w:rsid w:val="00D749E5"/>
    <w:rsid w:val="00D74D9C"/>
    <w:rsid w:val="00D76F2C"/>
    <w:rsid w:val="00D807E3"/>
    <w:rsid w:val="00D80FA7"/>
    <w:rsid w:val="00D81361"/>
    <w:rsid w:val="00D82187"/>
    <w:rsid w:val="00D825E7"/>
    <w:rsid w:val="00D8327D"/>
    <w:rsid w:val="00D85394"/>
    <w:rsid w:val="00D85778"/>
    <w:rsid w:val="00D864B1"/>
    <w:rsid w:val="00D86A36"/>
    <w:rsid w:val="00D9013D"/>
    <w:rsid w:val="00D904E7"/>
    <w:rsid w:val="00D9121C"/>
    <w:rsid w:val="00D919AD"/>
    <w:rsid w:val="00D9547C"/>
    <w:rsid w:val="00D954D7"/>
    <w:rsid w:val="00D95BF7"/>
    <w:rsid w:val="00D95BFE"/>
    <w:rsid w:val="00D965FB"/>
    <w:rsid w:val="00D9709C"/>
    <w:rsid w:val="00D97260"/>
    <w:rsid w:val="00D97E80"/>
    <w:rsid w:val="00DA2334"/>
    <w:rsid w:val="00DA28D3"/>
    <w:rsid w:val="00DA358C"/>
    <w:rsid w:val="00DA43EF"/>
    <w:rsid w:val="00DA4519"/>
    <w:rsid w:val="00DA4DFC"/>
    <w:rsid w:val="00DA5F7A"/>
    <w:rsid w:val="00DA731C"/>
    <w:rsid w:val="00DA7DCB"/>
    <w:rsid w:val="00DB0383"/>
    <w:rsid w:val="00DB0563"/>
    <w:rsid w:val="00DB3452"/>
    <w:rsid w:val="00DB3F4F"/>
    <w:rsid w:val="00DB3FC0"/>
    <w:rsid w:val="00DB4139"/>
    <w:rsid w:val="00DB5889"/>
    <w:rsid w:val="00DB6280"/>
    <w:rsid w:val="00DB7F2A"/>
    <w:rsid w:val="00DB7F8E"/>
    <w:rsid w:val="00DC0091"/>
    <w:rsid w:val="00DC0965"/>
    <w:rsid w:val="00DC286A"/>
    <w:rsid w:val="00DC2D73"/>
    <w:rsid w:val="00DC4536"/>
    <w:rsid w:val="00DC6DA0"/>
    <w:rsid w:val="00DD01D6"/>
    <w:rsid w:val="00DD090F"/>
    <w:rsid w:val="00DD0DB2"/>
    <w:rsid w:val="00DD1EC0"/>
    <w:rsid w:val="00DD3E7F"/>
    <w:rsid w:val="00DD5DDF"/>
    <w:rsid w:val="00DD71E7"/>
    <w:rsid w:val="00DD7619"/>
    <w:rsid w:val="00DE11F3"/>
    <w:rsid w:val="00DE1D01"/>
    <w:rsid w:val="00DE1D8B"/>
    <w:rsid w:val="00DE2D2B"/>
    <w:rsid w:val="00DE33A6"/>
    <w:rsid w:val="00DE36CC"/>
    <w:rsid w:val="00DE44A4"/>
    <w:rsid w:val="00DE513B"/>
    <w:rsid w:val="00DE69DE"/>
    <w:rsid w:val="00DE7438"/>
    <w:rsid w:val="00DE77CC"/>
    <w:rsid w:val="00DF0BFD"/>
    <w:rsid w:val="00DF1149"/>
    <w:rsid w:val="00DF1ADE"/>
    <w:rsid w:val="00DF4E88"/>
    <w:rsid w:val="00DF5063"/>
    <w:rsid w:val="00DF53F2"/>
    <w:rsid w:val="00DF56CD"/>
    <w:rsid w:val="00DF56F2"/>
    <w:rsid w:val="00DF6E9D"/>
    <w:rsid w:val="00DF7033"/>
    <w:rsid w:val="00E01271"/>
    <w:rsid w:val="00E01DC6"/>
    <w:rsid w:val="00E0242A"/>
    <w:rsid w:val="00E026AC"/>
    <w:rsid w:val="00E031F6"/>
    <w:rsid w:val="00E03898"/>
    <w:rsid w:val="00E04230"/>
    <w:rsid w:val="00E0443D"/>
    <w:rsid w:val="00E053DE"/>
    <w:rsid w:val="00E05B2C"/>
    <w:rsid w:val="00E05DCB"/>
    <w:rsid w:val="00E063EA"/>
    <w:rsid w:val="00E06A19"/>
    <w:rsid w:val="00E10473"/>
    <w:rsid w:val="00E10EDA"/>
    <w:rsid w:val="00E1118B"/>
    <w:rsid w:val="00E1231D"/>
    <w:rsid w:val="00E1275A"/>
    <w:rsid w:val="00E12BF4"/>
    <w:rsid w:val="00E139DF"/>
    <w:rsid w:val="00E13FEF"/>
    <w:rsid w:val="00E1571D"/>
    <w:rsid w:val="00E15885"/>
    <w:rsid w:val="00E20AE4"/>
    <w:rsid w:val="00E21EA7"/>
    <w:rsid w:val="00E22063"/>
    <w:rsid w:val="00E22D64"/>
    <w:rsid w:val="00E2325A"/>
    <w:rsid w:val="00E232C5"/>
    <w:rsid w:val="00E23966"/>
    <w:rsid w:val="00E23A8C"/>
    <w:rsid w:val="00E242A1"/>
    <w:rsid w:val="00E24690"/>
    <w:rsid w:val="00E24B12"/>
    <w:rsid w:val="00E24B83"/>
    <w:rsid w:val="00E25B39"/>
    <w:rsid w:val="00E27BD7"/>
    <w:rsid w:val="00E30E8D"/>
    <w:rsid w:val="00E3146F"/>
    <w:rsid w:val="00E32630"/>
    <w:rsid w:val="00E329C7"/>
    <w:rsid w:val="00E32B06"/>
    <w:rsid w:val="00E333F5"/>
    <w:rsid w:val="00E33F59"/>
    <w:rsid w:val="00E353BD"/>
    <w:rsid w:val="00E42613"/>
    <w:rsid w:val="00E4279F"/>
    <w:rsid w:val="00E433C4"/>
    <w:rsid w:val="00E44AFF"/>
    <w:rsid w:val="00E44FFE"/>
    <w:rsid w:val="00E456F0"/>
    <w:rsid w:val="00E4645F"/>
    <w:rsid w:val="00E472FC"/>
    <w:rsid w:val="00E4790F"/>
    <w:rsid w:val="00E47D05"/>
    <w:rsid w:val="00E50A3E"/>
    <w:rsid w:val="00E50CE4"/>
    <w:rsid w:val="00E524BD"/>
    <w:rsid w:val="00E531B2"/>
    <w:rsid w:val="00E5462F"/>
    <w:rsid w:val="00E54E6C"/>
    <w:rsid w:val="00E5670A"/>
    <w:rsid w:val="00E57F00"/>
    <w:rsid w:val="00E6034F"/>
    <w:rsid w:val="00E6084A"/>
    <w:rsid w:val="00E60D60"/>
    <w:rsid w:val="00E6100A"/>
    <w:rsid w:val="00E61850"/>
    <w:rsid w:val="00E62B08"/>
    <w:rsid w:val="00E62ED4"/>
    <w:rsid w:val="00E64B4D"/>
    <w:rsid w:val="00E653CE"/>
    <w:rsid w:val="00E65F9A"/>
    <w:rsid w:val="00E66395"/>
    <w:rsid w:val="00E664A6"/>
    <w:rsid w:val="00E67B56"/>
    <w:rsid w:val="00E71236"/>
    <w:rsid w:val="00E7160F"/>
    <w:rsid w:val="00E71657"/>
    <w:rsid w:val="00E72000"/>
    <w:rsid w:val="00E73BE4"/>
    <w:rsid w:val="00E74AE3"/>
    <w:rsid w:val="00E75A87"/>
    <w:rsid w:val="00E76004"/>
    <w:rsid w:val="00E77514"/>
    <w:rsid w:val="00E77AF2"/>
    <w:rsid w:val="00E77DC3"/>
    <w:rsid w:val="00E80757"/>
    <w:rsid w:val="00E80B94"/>
    <w:rsid w:val="00E80C6F"/>
    <w:rsid w:val="00E82690"/>
    <w:rsid w:val="00E834FA"/>
    <w:rsid w:val="00E840ED"/>
    <w:rsid w:val="00E841E7"/>
    <w:rsid w:val="00E8445B"/>
    <w:rsid w:val="00E85C96"/>
    <w:rsid w:val="00E85F9F"/>
    <w:rsid w:val="00E8661A"/>
    <w:rsid w:val="00E86950"/>
    <w:rsid w:val="00E87216"/>
    <w:rsid w:val="00E90703"/>
    <w:rsid w:val="00E909E6"/>
    <w:rsid w:val="00E90CB8"/>
    <w:rsid w:val="00E91441"/>
    <w:rsid w:val="00E91AD6"/>
    <w:rsid w:val="00E92782"/>
    <w:rsid w:val="00E92D02"/>
    <w:rsid w:val="00E9381B"/>
    <w:rsid w:val="00E9393C"/>
    <w:rsid w:val="00E93FF7"/>
    <w:rsid w:val="00E948CE"/>
    <w:rsid w:val="00E94A12"/>
    <w:rsid w:val="00E950B3"/>
    <w:rsid w:val="00E95F86"/>
    <w:rsid w:val="00E971C9"/>
    <w:rsid w:val="00EA03A7"/>
    <w:rsid w:val="00EA05A1"/>
    <w:rsid w:val="00EA0F18"/>
    <w:rsid w:val="00EA10F9"/>
    <w:rsid w:val="00EA23FB"/>
    <w:rsid w:val="00EA26E3"/>
    <w:rsid w:val="00EA2B27"/>
    <w:rsid w:val="00EA3BE3"/>
    <w:rsid w:val="00EA5FF3"/>
    <w:rsid w:val="00EA7024"/>
    <w:rsid w:val="00EB025A"/>
    <w:rsid w:val="00EB02A8"/>
    <w:rsid w:val="00EB05DC"/>
    <w:rsid w:val="00EB081E"/>
    <w:rsid w:val="00EB0B00"/>
    <w:rsid w:val="00EB1A26"/>
    <w:rsid w:val="00EB242C"/>
    <w:rsid w:val="00EB2915"/>
    <w:rsid w:val="00EB2B5B"/>
    <w:rsid w:val="00EB2EF8"/>
    <w:rsid w:val="00EB35D8"/>
    <w:rsid w:val="00EB4F6B"/>
    <w:rsid w:val="00EB59AF"/>
    <w:rsid w:val="00EB5F75"/>
    <w:rsid w:val="00EB7757"/>
    <w:rsid w:val="00EB7D4A"/>
    <w:rsid w:val="00EB7E7A"/>
    <w:rsid w:val="00EC05F8"/>
    <w:rsid w:val="00EC177E"/>
    <w:rsid w:val="00EC1858"/>
    <w:rsid w:val="00EC19BC"/>
    <w:rsid w:val="00EC3228"/>
    <w:rsid w:val="00EC4316"/>
    <w:rsid w:val="00EC4408"/>
    <w:rsid w:val="00EC4D00"/>
    <w:rsid w:val="00EC73B4"/>
    <w:rsid w:val="00EC74B1"/>
    <w:rsid w:val="00EC7D72"/>
    <w:rsid w:val="00ED00AA"/>
    <w:rsid w:val="00ED1B3E"/>
    <w:rsid w:val="00ED2F05"/>
    <w:rsid w:val="00ED3331"/>
    <w:rsid w:val="00ED377B"/>
    <w:rsid w:val="00ED3FD6"/>
    <w:rsid w:val="00ED41C7"/>
    <w:rsid w:val="00ED4993"/>
    <w:rsid w:val="00ED4AD0"/>
    <w:rsid w:val="00ED50C6"/>
    <w:rsid w:val="00ED6869"/>
    <w:rsid w:val="00EE085B"/>
    <w:rsid w:val="00EE0860"/>
    <w:rsid w:val="00EE0D81"/>
    <w:rsid w:val="00EE0EE4"/>
    <w:rsid w:val="00EE1B7F"/>
    <w:rsid w:val="00EE2D1B"/>
    <w:rsid w:val="00EE3198"/>
    <w:rsid w:val="00EE41DB"/>
    <w:rsid w:val="00EE653A"/>
    <w:rsid w:val="00EE7034"/>
    <w:rsid w:val="00EF00CB"/>
    <w:rsid w:val="00EF11B4"/>
    <w:rsid w:val="00EF2255"/>
    <w:rsid w:val="00EF31BD"/>
    <w:rsid w:val="00EF33BE"/>
    <w:rsid w:val="00EF496C"/>
    <w:rsid w:val="00EF4995"/>
    <w:rsid w:val="00EF545D"/>
    <w:rsid w:val="00F00D64"/>
    <w:rsid w:val="00F010D8"/>
    <w:rsid w:val="00F02128"/>
    <w:rsid w:val="00F0218E"/>
    <w:rsid w:val="00F021E4"/>
    <w:rsid w:val="00F024E7"/>
    <w:rsid w:val="00F02506"/>
    <w:rsid w:val="00F02509"/>
    <w:rsid w:val="00F0278E"/>
    <w:rsid w:val="00F02A10"/>
    <w:rsid w:val="00F02E22"/>
    <w:rsid w:val="00F033F4"/>
    <w:rsid w:val="00F0368C"/>
    <w:rsid w:val="00F04A62"/>
    <w:rsid w:val="00F04B31"/>
    <w:rsid w:val="00F05282"/>
    <w:rsid w:val="00F05896"/>
    <w:rsid w:val="00F05B5E"/>
    <w:rsid w:val="00F079E0"/>
    <w:rsid w:val="00F10258"/>
    <w:rsid w:val="00F10705"/>
    <w:rsid w:val="00F10DE8"/>
    <w:rsid w:val="00F110B1"/>
    <w:rsid w:val="00F1216F"/>
    <w:rsid w:val="00F139ED"/>
    <w:rsid w:val="00F13AA8"/>
    <w:rsid w:val="00F13D33"/>
    <w:rsid w:val="00F13E78"/>
    <w:rsid w:val="00F14BE6"/>
    <w:rsid w:val="00F16806"/>
    <w:rsid w:val="00F17771"/>
    <w:rsid w:val="00F17AF0"/>
    <w:rsid w:val="00F202B9"/>
    <w:rsid w:val="00F20DEF"/>
    <w:rsid w:val="00F2143D"/>
    <w:rsid w:val="00F22BC8"/>
    <w:rsid w:val="00F23831"/>
    <w:rsid w:val="00F2459D"/>
    <w:rsid w:val="00F24686"/>
    <w:rsid w:val="00F24758"/>
    <w:rsid w:val="00F25435"/>
    <w:rsid w:val="00F25997"/>
    <w:rsid w:val="00F25BDB"/>
    <w:rsid w:val="00F2732A"/>
    <w:rsid w:val="00F274E0"/>
    <w:rsid w:val="00F27966"/>
    <w:rsid w:val="00F30331"/>
    <w:rsid w:val="00F31A1B"/>
    <w:rsid w:val="00F32741"/>
    <w:rsid w:val="00F331B6"/>
    <w:rsid w:val="00F3351F"/>
    <w:rsid w:val="00F362E5"/>
    <w:rsid w:val="00F36D75"/>
    <w:rsid w:val="00F37193"/>
    <w:rsid w:val="00F3798E"/>
    <w:rsid w:val="00F37B0D"/>
    <w:rsid w:val="00F4056D"/>
    <w:rsid w:val="00F40DE3"/>
    <w:rsid w:val="00F41444"/>
    <w:rsid w:val="00F42047"/>
    <w:rsid w:val="00F427C6"/>
    <w:rsid w:val="00F4332E"/>
    <w:rsid w:val="00F4395D"/>
    <w:rsid w:val="00F440A2"/>
    <w:rsid w:val="00F44FAC"/>
    <w:rsid w:val="00F450D0"/>
    <w:rsid w:val="00F47281"/>
    <w:rsid w:val="00F4730D"/>
    <w:rsid w:val="00F4771A"/>
    <w:rsid w:val="00F50364"/>
    <w:rsid w:val="00F51174"/>
    <w:rsid w:val="00F5495E"/>
    <w:rsid w:val="00F55044"/>
    <w:rsid w:val="00F553CC"/>
    <w:rsid w:val="00F5686C"/>
    <w:rsid w:val="00F57332"/>
    <w:rsid w:val="00F573CB"/>
    <w:rsid w:val="00F575C5"/>
    <w:rsid w:val="00F57F25"/>
    <w:rsid w:val="00F6046B"/>
    <w:rsid w:val="00F6082B"/>
    <w:rsid w:val="00F60F7F"/>
    <w:rsid w:val="00F62B57"/>
    <w:rsid w:val="00F63339"/>
    <w:rsid w:val="00F63867"/>
    <w:rsid w:val="00F642A4"/>
    <w:rsid w:val="00F6575B"/>
    <w:rsid w:val="00F65EAA"/>
    <w:rsid w:val="00F669D8"/>
    <w:rsid w:val="00F6700C"/>
    <w:rsid w:val="00F67E6C"/>
    <w:rsid w:val="00F706F4"/>
    <w:rsid w:val="00F71771"/>
    <w:rsid w:val="00F72793"/>
    <w:rsid w:val="00F73297"/>
    <w:rsid w:val="00F739DF"/>
    <w:rsid w:val="00F75FBD"/>
    <w:rsid w:val="00F81636"/>
    <w:rsid w:val="00F8262A"/>
    <w:rsid w:val="00F82797"/>
    <w:rsid w:val="00F83AB5"/>
    <w:rsid w:val="00F86798"/>
    <w:rsid w:val="00F87682"/>
    <w:rsid w:val="00F87C8D"/>
    <w:rsid w:val="00F91291"/>
    <w:rsid w:val="00F9184C"/>
    <w:rsid w:val="00F919FE"/>
    <w:rsid w:val="00F92295"/>
    <w:rsid w:val="00F9256C"/>
    <w:rsid w:val="00F92D31"/>
    <w:rsid w:val="00F937B8"/>
    <w:rsid w:val="00F93D4F"/>
    <w:rsid w:val="00F9423E"/>
    <w:rsid w:val="00F94348"/>
    <w:rsid w:val="00F958C0"/>
    <w:rsid w:val="00F95E1B"/>
    <w:rsid w:val="00F969C5"/>
    <w:rsid w:val="00F96A55"/>
    <w:rsid w:val="00F96D54"/>
    <w:rsid w:val="00F9711B"/>
    <w:rsid w:val="00F974A4"/>
    <w:rsid w:val="00F97DC9"/>
    <w:rsid w:val="00FA0A76"/>
    <w:rsid w:val="00FA1804"/>
    <w:rsid w:val="00FA2966"/>
    <w:rsid w:val="00FA2B4D"/>
    <w:rsid w:val="00FA4AA6"/>
    <w:rsid w:val="00FA4B93"/>
    <w:rsid w:val="00FA6461"/>
    <w:rsid w:val="00FA6AB3"/>
    <w:rsid w:val="00FA7033"/>
    <w:rsid w:val="00FA7580"/>
    <w:rsid w:val="00FB0760"/>
    <w:rsid w:val="00FB07CB"/>
    <w:rsid w:val="00FB0ED1"/>
    <w:rsid w:val="00FB1DF7"/>
    <w:rsid w:val="00FB250B"/>
    <w:rsid w:val="00FB2DAE"/>
    <w:rsid w:val="00FB58F5"/>
    <w:rsid w:val="00FB6285"/>
    <w:rsid w:val="00FB651B"/>
    <w:rsid w:val="00FB7049"/>
    <w:rsid w:val="00FC0801"/>
    <w:rsid w:val="00FC0D35"/>
    <w:rsid w:val="00FC123C"/>
    <w:rsid w:val="00FC141E"/>
    <w:rsid w:val="00FC2F3F"/>
    <w:rsid w:val="00FC30A5"/>
    <w:rsid w:val="00FC40B0"/>
    <w:rsid w:val="00FC48A8"/>
    <w:rsid w:val="00FC55FE"/>
    <w:rsid w:val="00FC6E77"/>
    <w:rsid w:val="00FD08FD"/>
    <w:rsid w:val="00FD0ADD"/>
    <w:rsid w:val="00FD126E"/>
    <w:rsid w:val="00FD1510"/>
    <w:rsid w:val="00FD18DC"/>
    <w:rsid w:val="00FD1BF1"/>
    <w:rsid w:val="00FD310E"/>
    <w:rsid w:val="00FD3872"/>
    <w:rsid w:val="00FD3EF3"/>
    <w:rsid w:val="00FD703A"/>
    <w:rsid w:val="00FE10F3"/>
    <w:rsid w:val="00FE14A7"/>
    <w:rsid w:val="00FE3452"/>
    <w:rsid w:val="00FF118F"/>
    <w:rsid w:val="00FF1DC5"/>
    <w:rsid w:val="00FF359F"/>
    <w:rsid w:val="00FF3BDB"/>
    <w:rsid w:val="00FF4A57"/>
    <w:rsid w:val="00FF4BFC"/>
    <w:rsid w:val="00FF5F0E"/>
    <w:rsid w:val="00FF769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A3244"/>
  </w:style>
  <w:style w:type="paragraph" w:styleId="Heading1">
    <w:name w:val="heading 1"/>
    <w:basedOn w:val="Normal"/>
    <w:next w:val="Normal"/>
    <w:link w:val="Heading1Char"/>
    <w:uiPriority w:val="9"/>
    <w:qFormat/>
    <w:rsid w:val="00692B1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692B1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692B16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rsid w:val="00692B16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customStyle="1" w:styleId="Heading1Char">
    <w:name w:val="Heading 1 Char"/>
    <w:basedOn w:val="DefaultParagraphFont"/>
    <w:link w:val="Heading1"/>
    <w:uiPriority w:val="9"/>
    <w:rsid w:val="00692B1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2509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55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39</TotalTime>
  <Pages>1</Pages>
  <Words>227</Words>
  <Characters>1300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1</vt:i4>
      </vt:variant>
    </vt:vector>
  </HeadingPairs>
  <TitlesOfParts>
    <vt:vector size="12" baseType="lpstr">
      <vt:lpstr/>
      <vt:lpstr>    5. astering Node.js - TJ Holowaychuck</vt:lpstr>
      <vt:lpstr>    6.Pro node js developer</vt:lpstr>
      <vt:lpstr>    7.pro express js</vt:lpstr>
      <vt:lpstr>    8.Web deveoplemt with node and express</vt:lpstr>
      <vt:lpstr>    9. Secure Your Node.js Web Applicaton" to</vt:lpstr>
      <vt:lpstr>    10.Node craftsman book</vt:lpstr>
      <vt:lpstr>    </vt:lpstr>
      <vt:lpstr>    ......................................................xxxxxxxxxxxxxxxxxxxxxxxxxx</vt:lpstr>
      <vt:lpstr>1. The Definitive Guide to HTML5</vt:lpstr>
      <vt:lpstr>    2. http://www.developerdrive.com/2013/02/25-must-read-html-css-and-jquery-books/</vt:lpstr>
      <vt:lpstr>    </vt:lpstr>
    </vt:vector>
  </TitlesOfParts>
  <Company/>
  <LinksUpToDate>false</LinksUpToDate>
  <CharactersWithSpaces>152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i</dc:creator>
  <cp:lastModifiedBy>Mani</cp:lastModifiedBy>
  <cp:revision>1</cp:revision>
  <dcterms:created xsi:type="dcterms:W3CDTF">2016-08-12T20:29:00Z</dcterms:created>
  <dcterms:modified xsi:type="dcterms:W3CDTF">2016-08-17T14:36:00Z</dcterms:modified>
</cp:coreProperties>
</file>